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A4C5F" w14:textId="08872888" w:rsidR="00817389" w:rsidRPr="00186D45" w:rsidRDefault="00186D45" w:rsidP="00817389">
      <w:pPr>
        <w:rPr>
          <w:b/>
          <w:sz w:val="22"/>
          <w:szCs w:val="22"/>
        </w:rPr>
      </w:pPr>
      <w:r>
        <w:rPr>
          <w:rStyle w:val="CommentReference"/>
        </w:rPr>
        <w:commentReference w:id="0"/>
      </w:r>
    </w:p>
    <w:p w14:paraId="0B80CBFB" w14:textId="663D85F7" w:rsidR="00817389" w:rsidRPr="00186D45" w:rsidRDefault="00817389" w:rsidP="00817389">
      <w:pPr>
        <w:rPr>
          <w:b/>
          <w:sz w:val="22"/>
          <w:szCs w:val="22"/>
        </w:rPr>
      </w:pPr>
    </w:p>
    <w:p w14:paraId="61494F76" w14:textId="77777777" w:rsidR="00DE18C0" w:rsidRPr="00186D45" w:rsidRDefault="00DE18C0" w:rsidP="00817389">
      <w:pPr>
        <w:rPr>
          <w:b/>
          <w:sz w:val="22"/>
          <w:szCs w:val="22"/>
        </w:rPr>
      </w:pPr>
    </w:p>
    <w:p w14:paraId="3B282CB4" w14:textId="77F6784F" w:rsidR="00817389" w:rsidRPr="00186D45" w:rsidRDefault="004518E8" w:rsidP="00817389">
      <w:pPr>
        <w:jc w:val="center"/>
        <w:outlineLvl w:val="0"/>
        <w:rPr>
          <w:b/>
          <w:sz w:val="32"/>
          <w:szCs w:val="28"/>
        </w:rPr>
      </w:pPr>
      <w:r w:rsidRPr="00186D45">
        <w:rPr>
          <w:b/>
          <w:sz w:val="32"/>
          <w:szCs w:val="28"/>
        </w:rPr>
        <w:t xml:space="preserve">COURSE INSTRUCTOR </w:t>
      </w:r>
      <w:r w:rsidR="00C56CD4" w:rsidRPr="00186D45">
        <w:rPr>
          <w:b/>
          <w:sz w:val="32"/>
          <w:szCs w:val="28"/>
        </w:rPr>
        <w:t>LETTER</w:t>
      </w:r>
      <w:r w:rsidR="00606000" w:rsidRPr="00186D45">
        <w:rPr>
          <w:b/>
          <w:sz w:val="32"/>
          <w:szCs w:val="28"/>
        </w:rPr>
        <w:t xml:space="preserve"> OF AGREEMENT</w:t>
      </w:r>
    </w:p>
    <w:p w14:paraId="0B916903" w14:textId="77777777" w:rsidR="004518E8" w:rsidRPr="00186D45" w:rsidRDefault="004518E8" w:rsidP="004518E8">
      <w:pPr>
        <w:rPr>
          <w:b/>
          <w:sz w:val="22"/>
          <w:szCs w:val="22"/>
        </w:rPr>
      </w:pPr>
    </w:p>
    <w:p w14:paraId="36610AB9" w14:textId="7499D0F9" w:rsidR="004518E8" w:rsidRPr="00186D45" w:rsidRDefault="00DE18C0" w:rsidP="004518E8">
      <w:pPr>
        <w:rPr>
          <w:sz w:val="22"/>
          <w:szCs w:val="22"/>
        </w:rPr>
      </w:pPr>
      <w:r w:rsidRPr="00186D45">
        <w:rPr>
          <w:b/>
          <w:sz w:val="22"/>
          <w:szCs w:val="22"/>
        </w:rPr>
        <w:t>DATE:</w:t>
      </w:r>
    </w:p>
    <w:p w14:paraId="553FFF35" w14:textId="77777777" w:rsidR="004518E8" w:rsidRPr="00186D45" w:rsidRDefault="004518E8" w:rsidP="004518E8">
      <w:pPr>
        <w:outlineLvl w:val="0"/>
        <w:rPr>
          <w:b/>
          <w:sz w:val="22"/>
          <w:szCs w:val="22"/>
          <w:lang w:val="de-DE"/>
        </w:rPr>
      </w:pPr>
    </w:p>
    <w:p w14:paraId="43E52CE1" w14:textId="4522706E" w:rsidR="004518E8" w:rsidRPr="00186D45" w:rsidRDefault="004518E8" w:rsidP="004518E8">
      <w:pPr>
        <w:outlineLvl w:val="0"/>
        <w:rPr>
          <w:b/>
          <w:sz w:val="22"/>
          <w:szCs w:val="22"/>
          <w:highlight w:val="yellow"/>
        </w:rPr>
      </w:pPr>
      <w:r w:rsidRPr="00186D45">
        <w:rPr>
          <w:b/>
          <w:sz w:val="22"/>
          <w:szCs w:val="22"/>
          <w:lang w:val="de-DE"/>
        </w:rPr>
        <w:t xml:space="preserve">INSTRUCTOR NAME: </w:t>
      </w:r>
    </w:p>
    <w:p w14:paraId="0F47D860" w14:textId="77777777" w:rsidR="00817389" w:rsidRPr="00186D45" w:rsidRDefault="00817389" w:rsidP="00817389">
      <w:pPr>
        <w:rPr>
          <w:highlight w:val="yellow"/>
        </w:rPr>
      </w:pPr>
    </w:p>
    <w:p w14:paraId="33DBDDE2" w14:textId="7544BD0E" w:rsidR="00817389" w:rsidRPr="00186D45" w:rsidRDefault="00817389" w:rsidP="00817389">
      <w:bookmarkStart w:id="1" w:name="_Hlk9243753"/>
      <w:r w:rsidRPr="00186D45">
        <w:rPr>
          <w:b/>
        </w:rPr>
        <w:t>Course Title:</w:t>
      </w:r>
      <w:r w:rsidRPr="00186D45">
        <w:t xml:space="preserve">   </w:t>
      </w:r>
    </w:p>
    <w:p w14:paraId="6915C343" w14:textId="77777777" w:rsidR="000C0066" w:rsidRPr="00186D45" w:rsidRDefault="000C0066" w:rsidP="00817389"/>
    <w:p w14:paraId="14DC0537" w14:textId="77777777" w:rsidR="00817389" w:rsidRPr="00186D45" w:rsidRDefault="00817389" w:rsidP="00817389">
      <w:pPr>
        <w:sectPr w:rsidR="00817389" w:rsidRPr="00186D45">
          <w:type w:val="continuous"/>
          <w:pgSz w:w="12240" w:h="15840"/>
          <w:pgMar w:top="1440" w:right="1440" w:bottom="1440" w:left="1440" w:header="720" w:footer="720" w:gutter="0"/>
          <w:cols w:space="720"/>
        </w:sectPr>
      </w:pPr>
    </w:p>
    <w:p w14:paraId="57C0C7DA" w14:textId="77777777" w:rsidR="00817389" w:rsidRPr="00186D45" w:rsidRDefault="00817389" w:rsidP="00817389">
      <w:pPr>
        <w:rPr>
          <w:b/>
        </w:rPr>
      </w:pPr>
      <w:r w:rsidRPr="00186D45">
        <w:rPr>
          <w:b/>
        </w:rPr>
        <w:t xml:space="preserve">Date: </w:t>
      </w:r>
    </w:p>
    <w:p w14:paraId="19BFCADE" w14:textId="77777777" w:rsidR="00817389" w:rsidRPr="00186D45" w:rsidRDefault="00817389" w:rsidP="001768A0">
      <w:pPr>
        <w:ind w:left="-360"/>
      </w:pPr>
      <w:r w:rsidRPr="00186D45">
        <w:rPr>
          <w:b/>
        </w:rPr>
        <w:t xml:space="preserve">Time: </w:t>
      </w:r>
    </w:p>
    <w:p w14:paraId="6DD663DD" w14:textId="77777777" w:rsidR="001768A0" w:rsidRPr="00186D45" w:rsidRDefault="001768A0" w:rsidP="001768A0">
      <w:pPr>
        <w:ind w:left="-360"/>
        <w:rPr>
          <w:b/>
        </w:rPr>
        <w:sectPr w:rsidR="001768A0" w:rsidRPr="00186D45" w:rsidSect="001768A0">
          <w:type w:val="continuous"/>
          <w:pgSz w:w="12240" w:h="15840"/>
          <w:pgMar w:top="1440" w:right="1440" w:bottom="1440" w:left="1440" w:header="720" w:footer="720" w:gutter="0"/>
          <w:cols w:num="3" w:space="765"/>
        </w:sectPr>
      </w:pPr>
      <w:r w:rsidRPr="00186D45">
        <w:rPr>
          <w:b/>
        </w:rPr>
        <w:t xml:space="preserve">Location: </w:t>
      </w:r>
    </w:p>
    <w:p w14:paraId="54C1FE7C" w14:textId="77777777" w:rsidR="001768A0" w:rsidRPr="00186D45" w:rsidRDefault="001768A0" w:rsidP="00817389">
      <w:pPr>
        <w:rPr>
          <w:b/>
        </w:rPr>
        <w:sectPr w:rsidR="001768A0" w:rsidRPr="00186D45">
          <w:type w:val="continuous"/>
          <w:pgSz w:w="12240" w:h="15840"/>
          <w:pgMar w:top="1440" w:right="1440" w:bottom="1440" w:left="1440" w:header="720" w:footer="720" w:gutter="0"/>
          <w:cols w:num="2" w:space="720"/>
        </w:sectPr>
      </w:pPr>
    </w:p>
    <w:p w14:paraId="314CB5C9" w14:textId="77777777" w:rsidR="00817389" w:rsidRPr="00186D45" w:rsidRDefault="00817389" w:rsidP="00817389">
      <w:pPr>
        <w:rPr>
          <w:b/>
        </w:rPr>
      </w:pPr>
      <w:r w:rsidRPr="00186D45">
        <w:rPr>
          <w:b/>
        </w:rPr>
        <w:t>Notes:</w:t>
      </w:r>
      <w:r w:rsidRPr="00186D45">
        <w:t xml:space="preserve"> </w:t>
      </w:r>
      <w:bookmarkEnd w:id="1"/>
    </w:p>
    <w:p w14:paraId="66E6B895" w14:textId="77777777" w:rsidR="00817389" w:rsidRPr="00186D45" w:rsidRDefault="00817389" w:rsidP="00817389">
      <w:pPr>
        <w:rPr>
          <w:b/>
        </w:rPr>
        <w:sectPr w:rsidR="00817389" w:rsidRPr="00186D45">
          <w:type w:val="continuous"/>
          <w:pgSz w:w="12240" w:h="15840"/>
          <w:pgMar w:top="1440" w:right="1440" w:bottom="1440" w:left="1440" w:header="720" w:footer="720" w:gutter="0"/>
          <w:cols w:num="2" w:space="720"/>
        </w:sectPr>
      </w:pPr>
    </w:p>
    <w:p w14:paraId="3C4420CB" w14:textId="77777777" w:rsidR="00817389" w:rsidRPr="00186D45" w:rsidRDefault="00817389" w:rsidP="00817389">
      <w:pPr>
        <w:pBdr>
          <w:bottom w:val="single" w:sz="6" w:space="1" w:color="auto"/>
        </w:pBdr>
        <w:rPr>
          <w:b/>
        </w:rPr>
      </w:pPr>
    </w:p>
    <w:p w14:paraId="1CAADE78" w14:textId="4177C390" w:rsidR="00817389" w:rsidRPr="00186D45" w:rsidRDefault="00817389" w:rsidP="00817389">
      <w:pPr>
        <w:pBdr>
          <w:bottom w:val="single" w:sz="6" w:space="1" w:color="auto"/>
        </w:pBdr>
      </w:pPr>
      <w:r w:rsidRPr="00186D45">
        <w:rPr>
          <w:b/>
        </w:rPr>
        <w:t xml:space="preserve">Instructor </w:t>
      </w:r>
      <w:r w:rsidR="00DE18C0" w:rsidRPr="00186D45">
        <w:rPr>
          <w:b/>
        </w:rPr>
        <w:t>Compensation</w:t>
      </w:r>
      <w:r w:rsidRPr="00186D45">
        <w:rPr>
          <w:b/>
        </w:rPr>
        <w:t xml:space="preserve">: </w:t>
      </w:r>
    </w:p>
    <w:p w14:paraId="62256973" w14:textId="77777777" w:rsidR="00817389" w:rsidRPr="00186D45" w:rsidRDefault="00817389" w:rsidP="00817389">
      <w:pPr>
        <w:rPr>
          <w:bCs/>
        </w:rPr>
      </w:pPr>
    </w:p>
    <w:p w14:paraId="75480538" w14:textId="5BE30D68" w:rsidR="00817389" w:rsidRPr="00186D45" w:rsidRDefault="00606000" w:rsidP="00817389">
      <w:pPr>
        <w:rPr>
          <w:bCs/>
        </w:rPr>
      </w:pPr>
      <w:r w:rsidRPr="00186D45">
        <w:rPr>
          <w:bCs/>
        </w:rPr>
        <w:t xml:space="preserve">The </w:t>
      </w:r>
      <w:r w:rsidR="00186D45" w:rsidRPr="00186D45">
        <w:rPr>
          <w:bCs/>
        </w:rPr>
        <w:t xml:space="preserve">University of Utah </w:t>
      </w:r>
      <w:r w:rsidRPr="00186D45">
        <w:rPr>
          <w:bCs/>
        </w:rPr>
        <w:t xml:space="preserve">is delighted to present this </w:t>
      </w:r>
      <w:r w:rsidR="004518E8" w:rsidRPr="00186D45">
        <w:rPr>
          <w:bCs/>
        </w:rPr>
        <w:t xml:space="preserve">Course Instructor Letter </w:t>
      </w:r>
      <w:r w:rsidRPr="00186D45">
        <w:rPr>
          <w:bCs/>
        </w:rPr>
        <w:t xml:space="preserve">of Agreement </w:t>
      </w:r>
      <w:r w:rsidR="004518E8" w:rsidRPr="00186D45">
        <w:rPr>
          <w:bCs/>
        </w:rPr>
        <w:t>(the “</w:t>
      </w:r>
      <w:r w:rsidRPr="00186D45">
        <w:rPr>
          <w:bCs/>
        </w:rPr>
        <w:t>Agreement</w:t>
      </w:r>
      <w:r w:rsidR="004518E8" w:rsidRPr="00186D45">
        <w:rPr>
          <w:bCs/>
        </w:rPr>
        <w:t xml:space="preserve">”) </w:t>
      </w:r>
      <w:r w:rsidR="00186D45">
        <w:rPr>
          <w:bCs/>
        </w:rPr>
        <w:t xml:space="preserve">to you </w:t>
      </w:r>
      <w:r w:rsidRPr="00186D45">
        <w:rPr>
          <w:bCs/>
        </w:rPr>
        <w:t xml:space="preserve">for the position of Associate Instructor in </w:t>
      </w:r>
      <w:r w:rsidR="00DE18C0" w:rsidRPr="00186D45">
        <w:rPr>
          <w:bCs/>
        </w:rPr>
        <w:t xml:space="preserve">the University of Utah’s department of </w:t>
      </w:r>
      <w:r w:rsidR="00186D45">
        <w:rPr>
          <w:bCs/>
        </w:rPr>
        <w:t>[</w:t>
      </w:r>
      <w:commentRangeStart w:id="2"/>
      <w:r w:rsidR="00186D45">
        <w:rPr>
          <w:bCs/>
        </w:rPr>
        <w:t>_________________</w:t>
      </w:r>
      <w:commentRangeEnd w:id="2"/>
      <w:r w:rsidR="00186D45">
        <w:rPr>
          <w:rStyle w:val="CommentReference"/>
        </w:rPr>
        <w:commentReference w:id="2"/>
      </w:r>
      <w:r w:rsidR="00186D45">
        <w:rPr>
          <w:bCs/>
        </w:rPr>
        <w:t>]</w:t>
      </w:r>
      <w:r w:rsidRPr="00186D45">
        <w:rPr>
          <w:bCs/>
        </w:rPr>
        <w:t>.  This Agreement sets forth the expectations related to yo</w:t>
      </w:r>
      <w:r w:rsidR="00186D45">
        <w:rPr>
          <w:bCs/>
        </w:rPr>
        <w:t xml:space="preserve">ur Associate Instructor position. </w:t>
      </w:r>
      <w:r w:rsidRPr="00186D45">
        <w:rPr>
          <w:bCs/>
        </w:rPr>
        <w:t>T</w:t>
      </w:r>
      <w:r w:rsidRPr="00186D45">
        <w:t xml:space="preserve">o accept this offer and confirm that you agree to the terms indicated herein, please sign this Agreement and return a copy </w:t>
      </w:r>
      <w:r w:rsidRPr="00186D45">
        <w:rPr>
          <w:bCs/>
        </w:rPr>
        <w:t>via mail, hand delivery, or emailed as a pdf file to the University of Utah, as specified below,</w:t>
      </w:r>
      <w:r w:rsidRPr="00186D45">
        <w:t xml:space="preserve"> on or before </w:t>
      </w:r>
      <w:r w:rsidR="00186D45">
        <w:t>[</w:t>
      </w:r>
      <w:commentRangeStart w:id="3"/>
      <w:r w:rsidR="00186D45">
        <w:t>Month, date, year</w:t>
      </w:r>
      <w:commentRangeEnd w:id="3"/>
      <w:r w:rsidR="00186D45">
        <w:rPr>
          <w:rStyle w:val="CommentReference"/>
        </w:rPr>
        <w:commentReference w:id="3"/>
      </w:r>
      <w:r w:rsidR="00186D45">
        <w:t>]</w:t>
      </w:r>
      <w:r w:rsidRPr="00186D45">
        <w:t xml:space="preserve">.  </w:t>
      </w:r>
      <w:r w:rsidR="004518E8" w:rsidRPr="00186D45">
        <w:rPr>
          <w:bCs/>
        </w:rPr>
        <w:t>P</w:t>
      </w:r>
      <w:r w:rsidR="001768A0" w:rsidRPr="00186D45">
        <w:rPr>
          <w:bCs/>
        </w:rPr>
        <w:t xml:space="preserve">lease retain a copy of the fully signed </w:t>
      </w:r>
      <w:r w:rsidRPr="00186D45">
        <w:rPr>
          <w:bCs/>
        </w:rPr>
        <w:t>Agreement</w:t>
      </w:r>
      <w:r w:rsidR="001768A0" w:rsidRPr="00186D45">
        <w:rPr>
          <w:bCs/>
        </w:rPr>
        <w:t xml:space="preserve"> for your files.</w:t>
      </w:r>
    </w:p>
    <w:p w14:paraId="7F4F736A" w14:textId="030CD25A" w:rsidR="004518E8" w:rsidRPr="00186D45" w:rsidRDefault="004518E8" w:rsidP="00817389">
      <w:pPr>
        <w:rPr>
          <w:bCs/>
        </w:rPr>
      </w:pPr>
    </w:p>
    <w:p w14:paraId="1DEE81AB" w14:textId="151CD109" w:rsidR="004518E8" w:rsidRPr="00186D45" w:rsidRDefault="004518E8" w:rsidP="00817389">
      <w:pPr>
        <w:rPr>
          <w:bCs/>
        </w:rPr>
      </w:pPr>
      <w:r w:rsidRPr="00186D45">
        <w:rPr>
          <w:bCs/>
        </w:rPr>
        <w:t xml:space="preserve">Return a signed copy of this </w:t>
      </w:r>
      <w:r w:rsidR="00606000" w:rsidRPr="00186D45">
        <w:rPr>
          <w:bCs/>
        </w:rPr>
        <w:t>Agreement</w:t>
      </w:r>
      <w:r w:rsidRPr="00186D45">
        <w:rPr>
          <w:bCs/>
        </w:rPr>
        <w:t xml:space="preserve"> to:</w:t>
      </w:r>
    </w:p>
    <w:p w14:paraId="7055E36E" w14:textId="382544B8" w:rsidR="004518E8" w:rsidRPr="00186D45" w:rsidRDefault="004518E8" w:rsidP="00817389">
      <w:pPr>
        <w:rPr>
          <w:bCs/>
        </w:rPr>
      </w:pPr>
      <w:r w:rsidRPr="00186D45">
        <w:rPr>
          <w:bCs/>
        </w:rPr>
        <w:t>[</w:t>
      </w:r>
      <w:commentRangeStart w:id="4"/>
      <w:r w:rsidRPr="00186D45">
        <w:rPr>
          <w:bCs/>
        </w:rPr>
        <w:t>name</w:t>
      </w:r>
      <w:r w:rsidR="00186D45">
        <w:rPr>
          <w:bCs/>
        </w:rPr>
        <w:t xml:space="preserve"> for contact at relevant University department</w:t>
      </w:r>
      <w:r w:rsidRPr="00186D45">
        <w:rPr>
          <w:bCs/>
        </w:rPr>
        <w:t>]</w:t>
      </w:r>
    </w:p>
    <w:p w14:paraId="01B09D59" w14:textId="71F6E51E" w:rsidR="004518E8" w:rsidRPr="00186D45" w:rsidRDefault="004518E8" w:rsidP="00817389">
      <w:pPr>
        <w:rPr>
          <w:bCs/>
        </w:rPr>
      </w:pPr>
      <w:r w:rsidRPr="00186D45">
        <w:rPr>
          <w:bCs/>
        </w:rPr>
        <w:t>[</w:t>
      </w:r>
      <w:r w:rsidR="00186D45">
        <w:rPr>
          <w:bCs/>
        </w:rPr>
        <w:t xml:space="preserve">name of </w:t>
      </w:r>
      <w:r w:rsidRPr="00186D45">
        <w:rPr>
          <w:bCs/>
        </w:rPr>
        <w:t>department]</w:t>
      </w:r>
    </w:p>
    <w:p w14:paraId="2002C043" w14:textId="317FC847" w:rsidR="004518E8" w:rsidRDefault="004518E8" w:rsidP="00817389">
      <w:pPr>
        <w:rPr>
          <w:bCs/>
        </w:rPr>
      </w:pPr>
      <w:r w:rsidRPr="00186D45">
        <w:rPr>
          <w:bCs/>
        </w:rPr>
        <w:t>[physical address]</w:t>
      </w:r>
    </w:p>
    <w:p w14:paraId="0E330A23" w14:textId="3DD7EE00" w:rsidR="00186D45" w:rsidRPr="00186D45" w:rsidRDefault="00186D45" w:rsidP="00817389">
      <w:pPr>
        <w:rPr>
          <w:bCs/>
        </w:rPr>
      </w:pPr>
      <w:r>
        <w:rPr>
          <w:bCs/>
        </w:rPr>
        <w:t>[department phone number]</w:t>
      </w:r>
    </w:p>
    <w:p w14:paraId="7FE553D9" w14:textId="733441A4" w:rsidR="004518E8" w:rsidRPr="00186D45" w:rsidRDefault="004518E8" w:rsidP="00817389">
      <w:pPr>
        <w:rPr>
          <w:bCs/>
        </w:rPr>
      </w:pPr>
      <w:r w:rsidRPr="00186D45">
        <w:rPr>
          <w:bCs/>
        </w:rPr>
        <w:t>[email addres</w:t>
      </w:r>
      <w:r w:rsidR="00186D45">
        <w:rPr>
          <w:bCs/>
        </w:rPr>
        <w:t>s for departmental contact</w:t>
      </w:r>
      <w:commentRangeEnd w:id="4"/>
      <w:r w:rsidR="00186D45">
        <w:rPr>
          <w:rStyle w:val="CommentReference"/>
        </w:rPr>
        <w:commentReference w:id="4"/>
      </w:r>
      <w:r w:rsidRPr="00186D45">
        <w:rPr>
          <w:bCs/>
        </w:rPr>
        <w:t>]</w:t>
      </w:r>
    </w:p>
    <w:p w14:paraId="66FD2103" w14:textId="77777777" w:rsidR="001768A0" w:rsidRPr="00186D45" w:rsidRDefault="001768A0" w:rsidP="00817389">
      <w:pPr>
        <w:rPr>
          <w:b/>
        </w:rPr>
      </w:pPr>
    </w:p>
    <w:p w14:paraId="1F1A04A9" w14:textId="2875D13B" w:rsidR="00817389" w:rsidRPr="00186D45" w:rsidRDefault="000C0066" w:rsidP="00FA6CE3">
      <w:pPr>
        <w:spacing w:after="160" w:line="256" w:lineRule="auto"/>
        <w:rPr>
          <w:b/>
          <w:sz w:val="22"/>
          <w:szCs w:val="22"/>
        </w:rPr>
      </w:pPr>
      <w:r w:rsidRPr="00186D45">
        <w:rPr>
          <w:bCs/>
        </w:rPr>
        <w:t xml:space="preserve">The Terms and Conditions of this </w:t>
      </w:r>
      <w:r w:rsidR="00606000" w:rsidRPr="00186D45">
        <w:rPr>
          <w:bCs/>
        </w:rPr>
        <w:t>Agreement</w:t>
      </w:r>
      <w:r w:rsidRPr="00186D45">
        <w:rPr>
          <w:bCs/>
        </w:rPr>
        <w:t xml:space="preserve"> are as follows:</w:t>
      </w:r>
      <w:r w:rsidRPr="00186D45" w:rsidDel="000C0066">
        <w:rPr>
          <w:bCs/>
        </w:rPr>
        <w:t xml:space="preserve"> </w:t>
      </w:r>
    </w:p>
    <w:p w14:paraId="6B816AFF" w14:textId="66642520" w:rsidR="00F0568C" w:rsidRPr="00186D45" w:rsidRDefault="00DE18C0" w:rsidP="00FA6CE3">
      <w:pPr>
        <w:pStyle w:val="ListParagraph"/>
        <w:numPr>
          <w:ilvl w:val="0"/>
          <w:numId w:val="3"/>
        </w:numPr>
      </w:pPr>
      <w:r w:rsidRPr="00186D45">
        <w:rPr>
          <w:b/>
        </w:rPr>
        <w:t>INSTRUCTION SERVICES</w:t>
      </w:r>
      <w:r w:rsidR="00602388" w:rsidRPr="00186D45">
        <w:rPr>
          <w:b/>
        </w:rPr>
        <w:t>:</w:t>
      </w:r>
      <w:r w:rsidR="005D133C" w:rsidRPr="00186D45">
        <w:t xml:space="preserve"> </w:t>
      </w:r>
      <w:r w:rsidR="00606000" w:rsidRPr="00186D45">
        <w:t>You</w:t>
      </w:r>
      <w:r w:rsidRPr="00186D45">
        <w:t xml:space="preserve"> will provide instruction for </w:t>
      </w:r>
      <w:r w:rsidR="00F0568C" w:rsidRPr="00186D45">
        <w:t>the course identified above</w:t>
      </w:r>
      <w:r w:rsidRPr="00186D45">
        <w:t xml:space="preserve"> </w:t>
      </w:r>
      <w:r w:rsidR="00F0568C" w:rsidRPr="00186D45">
        <w:t xml:space="preserve">on the dates, time and at the location </w:t>
      </w:r>
      <w:r w:rsidR="00981CAE" w:rsidRPr="00186D45">
        <w:t>identified</w:t>
      </w:r>
      <w:r w:rsidR="00F0568C" w:rsidRPr="00186D45">
        <w:t xml:space="preserve"> above </w:t>
      </w:r>
      <w:r w:rsidRPr="00186D45">
        <w:t xml:space="preserve">in a competent and professional manner. </w:t>
      </w:r>
    </w:p>
    <w:p w14:paraId="28D80BF0" w14:textId="77777777" w:rsidR="00DE18C0" w:rsidRPr="00186D45" w:rsidRDefault="00DE18C0" w:rsidP="00FA6CE3">
      <w:pPr>
        <w:pStyle w:val="ListParagraph"/>
      </w:pPr>
    </w:p>
    <w:p w14:paraId="768EA6EE" w14:textId="695FBFF0" w:rsidR="00606000" w:rsidRPr="00186D45" w:rsidRDefault="00606000" w:rsidP="00606000">
      <w:pPr>
        <w:pStyle w:val="ListParagraph"/>
        <w:numPr>
          <w:ilvl w:val="0"/>
          <w:numId w:val="3"/>
        </w:numPr>
      </w:pPr>
      <w:r w:rsidRPr="00186D45">
        <w:rPr>
          <w:b/>
        </w:rPr>
        <w:t>UNIVERSITY POLICY:</w:t>
      </w:r>
      <w:r w:rsidRPr="00186D45">
        <w:t xml:space="preserve"> As an employee of the University Of Utah, you will comply with all applicable University of Utah policies.  This Agreement is conditioned upon acceptable results of a criminal background check and verification of your education.  </w:t>
      </w:r>
    </w:p>
    <w:p w14:paraId="1417667E" w14:textId="77777777" w:rsidR="00606000" w:rsidRPr="00186D45" w:rsidRDefault="00606000" w:rsidP="00606000">
      <w:pPr>
        <w:pStyle w:val="ListParagraph"/>
        <w:rPr>
          <w:b/>
        </w:rPr>
      </w:pPr>
    </w:p>
    <w:p w14:paraId="2EE557C7" w14:textId="5F1D3A6E" w:rsidR="00606000" w:rsidRPr="00186D45" w:rsidRDefault="00606000" w:rsidP="00606000">
      <w:pPr>
        <w:pStyle w:val="ListParagraph"/>
        <w:numPr>
          <w:ilvl w:val="0"/>
          <w:numId w:val="3"/>
        </w:numPr>
      </w:pPr>
      <w:r w:rsidRPr="00186D45">
        <w:rPr>
          <w:b/>
        </w:rPr>
        <w:t>INSTRUCTOR COMPENSATION</w:t>
      </w:r>
      <w:r w:rsidRPr="00186D45">
        <w:t xml:space="preserve">:   </w:t>
      </w:r>
      <w:r w:rsidR="00186D45">
        <w:t>The University of Utah</w:t>
      </w:r>
      <w:r w:rsidRPr="00186D45">
        <w:t xml:space="preserve"> processes payroll twice a month on approximately the 7</w:t>
      </w:r>
      <w:r w:rsidRPr="00186D45">
        <w:rPr>
          <w:vertAlign w:val="superscript"/>
        </w:rPr>
        <w:t>th</w:t>
      </w:r>
      <w:r w:rsidRPr="00186D45">
        <w:t xml:space="preserve"> and 22</w:t>
      </w:r>
      <w:r w:rsidRPr="00186D45">
        <w:rPr>
          <w:vertAlign w:val="superscript"/>
        </w:rPr>
        <w:t>nd</w:t>
      </w:r>
      <w:r w:rsidRPr="00186D45">
        <w:t xml:space="preserve"> of the month.  In order for you to receive timely payment for the course, </w:t>
      </w:r>
      <w:r w:rsidR="00186D45">
        <w:t>you</w:t>
      </w:r>
      <w:r w:rsidRPr="00186D45">
        <w:t xml:space="preserve"> must sign and return this Agreement to </w:t>
      </w:r>
      <w:r w:rsidR="00186D45">
        <w:t>the individual identified above</w:t>
      </w:r>
      <w:r w:rsidRPr="00186D45">
        <w:t xml:space="preserve"> by the date indicated above.  </w:t>
      </w:r>
    </w:p>
    <w:p w14:paraId="2F652B43" w14:textId="77777777" w:rsidR="00606000" w:rsidRPr="00186D45" w:rsidRDefault="00606000" w:rsidP="00606000"/>
    <w:p w14:paraId="57396522" w14:textId="26B1F4EE" w:rsidR="00606000" w:rsidRPr="00186D45" w:rsidRDefault="00186D45" w:rsidP="00606000">
      <w:pPr>
        <w:ind w:left="720"/>
      </w:pPr>
      <w:r>
        <w:lastRenderedPageBreak/>
        <w:t>The University of Utah</w:t>
      </w:r>
      <w:r w:rsidR="00606000" w:rsidRPr="00186D45">
        <w:t xml:space="preserve"> will pay your compensation as a lump sum upon the conclusion of the last class session of the course. As appropriate, you may authorize use of a guest or substitute instructor, but no separate or additional compensation shall be provided</w:t>
      </w:r>
      <w:r>
        <w:t xml:space="preserve"> by the University of Utah</w:t>
      </w:r>
      <w:r w:rsidR="00606000" w:rsidRPr="00186D45">
        <w:t>.  The University of Utah reserves the right to require prior approval or the removal of any guest or substitute instructor.</w:t>
      </w:r>
    </w:p>
    <w:p w14:paraId="1934B6F5" w14:textId="77777777" w:rsidR="00606000" w:rsidRPr="00186D45" w:rsidRDefault="00606000" w:rsidP="00606000">
      <w:pPr>
        <w:pStyle w:val="ListParagraph"/>
      </w:pPr>
    </w:p>
    <w:p w14:paraId="4A8234D9" w14:textId="497C4725" w:rsidR="00DE18C0" w:rsidRPr="00186D45" w:rsidRDefault="00DE18C0" w:rsidP="00606000">
      <w:pPr>
        <w:pStyle w:val="ListParagraph"/>
        <w:numPr>
          <w:ilvl w:val="0"/>
          <w:numId w:val="3"/>
        </w:numPr>
      </w:pPr>
      <w:r w:rsidRPr="00186D45">
        <w:rPr>
          <w:b/>
        </w:rPr>
        <w:t>COURSE CHANGES:</w:t>
      </w:r>
      <w:r w:rsidRPr="00186D45">
        <w:t xml:space="preserve"> </w:t>
      </w:r>
      <w:r w:rsidR="00186D45">
        <w:t>The University of Utah</w:t>
      </w:r>
      <w:r w:rsidRPr="00186D45">
        <w:t xml:space="preserve"> may change certain details about th</w:t>
      </w:r>
      <w:r w:rsidR="00186D45">
        <w:t>e</w:t>
      </w:r>
      <w:r w:rsidRPr="00186D45">
        <w:t xml:space="preserve"> course up to and including the day before the course. Such changes may include but are not limited to the location, room number, or enrollment of this course. If the date or time are changed, such changes will be communicated to </w:t>
      </w:r>
      <w:r w:rsidR="00606000" w:rsidRPr="00186D45">
        <w:t>you</w:t>
      </w:r>
      <w:r w:rsidRPr="00186D45">
        <w:t xml:space="preserve"> at least one full business day prior to the start of the course. Regardless of any change, </w:t>
      </w:r>
      <w:r w:rsidR="00606000" w:rsidRPr="00186D45">
        <w:t>your</w:t>
      </w:r>
      <w:r w:rsidRPr="00186D45">
        <w:t xml:space="preserve"> </w:t>
      </w:r>
      <w:r w:rsidR="00606000" w:rsidRPr="00186D45">
        <w:t>compensation</w:t>
      </w:r>
      <w:r w:rsidRPr="00186D45">
        <w:t xml:space="preserve"> will remain </w:t>
      </w:r>
      <w:r w:rsidR="00606000" w:rsidRPr="00186D45">
        <w:t xml:space="preserve">unchanged </w:t>
      </w:r>
      <w:r w:rsidRPr="00186D45">
        <w:t xml:space="preserve">once </w:t>
      </w:r>
      <w:r w:rsidR="00606000" w:rsidRPr="00186D45">
        <w:t>this signed Agreement has been received by the University of Utah</w:t>
      </w:r>
      <w:r w:rsidRPr="00186D45">
        <w:t>.</w:t>
      </w:r>
    </w:p>
    <w:p w14:paraId="582794BB" w14:textId="77777777" w:rsidR="00DE18C0" w:rsidRPr="00186D45" w:rsidRDefault="00DE18C0" w:rsidP="00FA6CE3">
      <w:pPr>
        <w:pStyle w:val="ListParagraph"/>
      </w:pPr>
    </w:p>
    <w:p w14:paraId="6FE593F2" w14:textId="236C25AD" w:rsidR="001768A0" w:rsidRPr="00186D45" w:rsidRDefault="00817389" w:rsidP="00FA6CE3">
      <w:pPr>
        <w:pStyle w:val="ListParagraph"/>
        <w:numPr>
          <w:ilvl w:val="0"/>
          <w:numId w:val="3"/>
        </w:numPr>
      </w:pPr>
      <w:r w:rsidRPr="00186D45">
        <w:rPr>
          <w:b/>
        </w:rPr>
        <w:t>CANCELATION</w:t>
      </w:r>
      <w:r w:rsidR="00DE18C0" w:rsidRPr="00186D45">
        <w:rPr>
          <w:b/>
        </w:rPr>
        <w:t xml:space="preserve"> BY UNIVERSITY</w:t>
      </w:r>
      <w:r w:rsidRPr="00186D45">
        <w:rPr>
          <w:b/>
        </w:rPr>
        <w:t>:</w:t>
      </w:r>
      <w:r w:rsidRPr="00186D45">
        <w:t xml:space="preserve">   This </w:t>
      </w:r>
      <w:r w:rsidR="00606000" w:rsidRPr="00186D45">
        <w:t>Agreement</w:t>
      </w:r>
      <w:r w:rsidR="00981CAE" w:rsidRPr="00186D45">
        <w:t xml:space="preserve"> </w:t>
      </w:r>
      <w:r w:rsidRPr="00186D45">
        <w:t xml:space="preserve">may be cancelled by </w:t>
      </w:r>
      <w:r w:rsidR="00186D45">
        <w:t>the University of Utah</w:t>
      </w:r>
      <w:r w:rsidRPr="00186D45">
        <w:t xml:space="preserve"> up to and including the day before the </w:t>
      </w:r>
      <w:r w:rsidR="00602388" w:rsidRPr="00186D45">
        <w:t>course</w:t>
      </w:r>
      <w:r w:rsidRPr="00186D45">
        <w:t xml:space="preserve"> for any one of a variety of reasons</w:t>
      </w:r>
      <w:r w:rsidR="00606000" w:rsidRPr="00186D45">
        <w:t>, including, without limitation</w:t>
      </w:r>
      <w:r w:rsidRPr="00186D45">
        <w:t>, insufficient enrollment, departmental request,</w:t>
      </w:r>
      <w:r w:rsidR="00186D45">
        <w:t xml:space="preserve"> or</w:t>
      </w:r>
      <w:r w:rsidRPr="00186D45">
        <w:t xml:space="preserve"> unavailable space. This </w:t>
      </w:r>
      <w:r w:rsidR="00606000" w:rsidRPr="00186D45">
        <w:t>Agreement</w:t>
      </w:r>
      <w:r w:rsidRPr="00186D45">
        <w:t xml:space="preserve"> may be terminated </w:t>
      </w:r>
      <w:r w:rsidR="004E3404" w:rsidRPr="00186D45">
        <w:t xml:space="preserve">for cause </w:t>
      </w:r>
      <w:r w:rsidRPr="00186D45">
        <w:t>at any time</w:t>
      </w:r>
      <w:r w:rsidR="004E3404" w:rsidRPr="00186D45">
        <w:t>,</w:t>
      </w:r>
      <w:r w:rsidRPr="00186D45">
        <w:t xml:space="preserve"> as determined at the discretion of the </w:t>
      </w:r>
      <w:r w:rsidR="00606000" w:rsidRPr="00186D45">
        <w:t xml:space="preserve">relevant </w:t>
      </w:r>
      <w:r w:rsidRPr="00186D45">
        <w:t>department director</w:t>
      </w:r>
      <w:r w:rsidR="00606000" w:rsidRPr="00186D45">
        <w:t>.  Cause may include, for example,</w:t>
      </w:r>
      <w:r w:rsidRPr="00186D45">
        <w:t xml:space="preserve"> violation of </w:t>
      </w:r>
      <w:r w:rsidR="00606000" w:rsidRPr="00186D45">
        <w:t xml:space="preserve">University of Utah </w:t>
      </w:r>
      <w:r w:rsidRPr="00186D45">
        <w:t>policies and procedures</w:t>
      </w:r>
      <w:r w:rsidR="00606000" w:rsidRPr="00186D45">
        <w:t xml:space="preserve"> or</w:t>
      </w:r>
      <w:r w:rsidRPr="00186D45">
        <w:t xml:space="preserve"> </w:t>
      </w:r>
      <w:r w:rsidR="00606000" w:rsidRPr="00186D45">
        <w:t>your willful or negligent breach of</w:t>
      </w:r>
      <w:r w:rsidRPr="00186D45">
        <w:t xml:space="preserve"> dut</w:t>
      </w:r>
      <w:r w:rsidR="00606000" w:rsidRPr="00186D45">
        <w:t>y</w:t>
      </w:r>
      <w:r w:rsidRPr="00186D45">
        <w:t xml:space="preserve">. Please maintain contact with our office to avoid any confusion or misunderstanding. </w:t>
      </w:r>
    </w:p>
    <w:p w14:paraId="4168FCF0" w14:textId="77777777" w:rsidR="000C0066" w:rsidRPr="00186D45" w:rsidRDefault="000C0066" w:rsidP="00FA6CE3">
      <w:pPr>
        <w:pStyle w:val="ListParagraph"/>
        <w:ind w:left="360"/>
      </w:pPr>
    </w:p>
    <w:p w14:paraId="505D28A3" w14:textId="35440E57" w:rsidR="00817389" w:rsidRPr="00186D45" w:rsidRDefault="007035D7" w:rsidP="00FA6CE3">
      <w:pPr>
        <w:pStyle w:val="ListParagraph"/>
        <w:numPr>
          <w:ilvl w:val="0"/>
          <w:numId w:val="3"/>
        </w:numPr>
      </w:pPr>
      <w:r w:rsidRPr="00186D45">
        <w:rPr>
          <w:b/>
        </w:rPr>
        <w:t>CANCELATION</w:t>
      </w:r>
      <w:r w:rsidR="00DE18C0" w:rsidRPr="00186D45">
        <w:rPr>
          <w:b/>
        </w:rPr>
        <w:t xml:space="preserve"> BY INSTRUCTOR</w:t>
      </w:r>
      <w:r w:rsidRPr="00186D45">
        <w:rPr>
          <w:b/>
        </w:rPr>
        <w:t>:</w:t>
      </w:r>
      <w:r w:rsidRPr="00186D45">
        <w:t xml:space="preserve"> </w:t>
      </w:r>
      <w:r w:rsidR="001768A0" w:rsidRPr="00186D45">
        <w:t xml:space="preserve">Upon the acceptance of this </w:t>
      </w:r>
      <w:r w:rsidR="00606000" w:rsidRPr="00186D45">
        <w:t>Agreement</w:t>
      </w:r>
      <w:r w:rsidR="001768A0" w:rsidRPr="00186D45">
        <w:t xml:space="preserve">, should </w:t>
      </w:r>
      <w:r w:rsidR="00606000" w:rsidRPr="00186D45">
        <w:t xml:space="preserve">you become </w:t>
      </w:r>
      <w:r w:rsidR="001768A0" w:rsidRPr="00186D45">
        <w:t xml:space="preserve">unable to teach a course, </w:t>
      </w:r>
      <w:r w:rsidR="00186D45">
        <w:t>you</w:t>
      </w:r>
      <w:r w:rsidR="00606000" w:rsidRPr="00186D45">
        <w:t xml:space="preserve"> are </w:t>
      </w:r>
      <w:r w:rsidR="001768A0" w:rsidRPr="00186D45">
        <w:t xml:space="preserve">responsible for </w:t>
      </w:r>
      <w:r w:rsidR="00BD4434" w:rsidRPr="00186D45">
        <w:t>notifying</w:t>
      </w:r>
      <w:r w:rsidR="001768A0" w:rsidRPr="00186D45">
        <w:t xml:space="preserve"> </w:t>
      </w:r>
      <w:r w:rsidR="00606000" w:rsidRPr="00186D45">
        <w:t>the University of Utah</w:t>
      </w:r>
      <w:r w:rsidR="00447702" w:rsidRPr="00186D45">
        <w:t xml:space="preserve"> of the c</w:t>
      </w:r>
      <w:r w:rsidR="00BD4434" w:rsidRPr="00186D45">
        <w:t>ancelation at least 7 business days</w:t>
      </w:r>
      <w:r w:rsidR="00606000" w:rsidRPr="00186D45">
        <w:t>’</w:t>
      </w:r>
      <w:r w:rsidR="00BD4434" w:rsidRPr="00186D45">
        <w:t xml:space="preserve"> prior to the </w:t>
      </w:r>
      <w:r w:rsidR="00606000" w:rsidRPr="00186D45">
        <w:t>first session of the course</w:t>
      </w:r>
      <w:r w:rsidR="00BD4434" w:rsidRPr="00186D45">
        <w:t>, or as soon as possible</w:t>
      </w:r>
      <w:r w:rsidR="00447702" w:rsidRPr="00186D45">
        <w:t>.</w:t>
      </w:r>
      <w:r w:rsidR="00BD4434" w:rsidRPr="00186D45">
        <w:t xml:space="preserve"> </w:t>
      </w:r>
      <w:r w:rsidR="00447702" w:rsidRPr="00186D45">
        <w:t xml:space="preserve"> </w:t>
      </w:r>
      <w:r w:rsidR="00BD4434" w:rsidRPr="00186D45">
        <w:t xml:space="preserve">Additionally, </w:t>
      </w:r>
      <w:r w:rsidR="00606000" w:rsidRPr="00186D45">
        <w:t xml:space="preserve">you shall </w:t>
      </w:r>
      <w:r w:rsidR="00BD4434" w:rsidRPr="00186D45">
        <w:t xml:space="preserve">have two suggestions for alternate instructors when </w:t>
      </w:r>
      <w:r w:rsidR="00606000" w:rsidRPr="00186D45">
        <w:t xml:space="preserve">you </w:t>
      </w:r>
      <w:r w:rsidR="00BD4434" w:rsidRPr="00186D45">
        <w:t xml:space="preserve">notify </w:t>
      </w:r>
      <w:r w:rsidR="00606000" w:rsidRPr="00186D45">
        <w:t xml:space="preserve">of University of Utah </w:t>
      </w:r>
      <w:r w:rsidR="004E3404" w:rsidRPr="00186D45">
        <w:t>of cancellation</w:t>
      </w:r>
      <w:r w:rsidR="00BD4434" w:rsidRPr="00186D45">
        <w:t>.</w:t>
      </w:r>
      <w:r w:rsidR="00817389" w:rsidRPr="00186D45">
        <w:t xml:space="preserve"> </w:t>
      </w:r>
    </w:p>
    <w:p w14:paraId="2CDF6D8A" w14:textId="77777777" w:rsidR="009707AD" w:rsidRPr="00186D45" w:rsidRDefault="009707AD" w:rsidP="00817389"/>
    <w:p w14:paraId="71F751C0" w14:textId="14232A3D" w:rsidR="001768A0" w:rsidRPr="00186D45" w:rsidRDefault="001768A0" w:rsidP="00FA6CE3">
      <w:pPr>
        <w:pStyle w:val="ListParagraph"/>
        <w:numPr>
          <w:ilvl w:val="0"/>
          <w:numId w:val="3"/>
        </w:numPr>
      </w:pPr>
      <w:r w:rsidRPr="00186D45">
        <w:rPr>
          <w:b/>
        </w:rPr>
        <w:t>COURSE MATERIALS:</w:t>
      </w:r>
      <w:r w:rsidRPr="00186D45">
        <w:t xml:space="preserve"> Any course materials </w:t>
      </w:r>
      <w:r w:rsidR="00186D45">
        <w:t>you need</w:t>
      </w:r>
      <w:r w:rsidRPr="00186D45">
        <w:t xml:space="preserve"> </w:t>
      </w:r>
      <w:r w:rsidR="009707AD" w:rsidRPr="00186D45">
        <w:t xml:space="preserve">to be </w:t>
      </w:r>
      <w:r w:rsidRPr="00186D45">
        <w:t>printed</w:t>
      </w:r>
      <w:r w:rsidR="009707AD" w:rsidRPr="00186D45">
        <w:t xml:space="preserve"> by </w:t>
      </w:r>
      <w:r w:rsidR="00606000" w:rsidRPr="00186D45">
        <w:t xml:space="preserve">the University of Utah </w:t>
      </w:r>
      <w:r w:rsidR="009707AD" w:rsidRPr="00186D45">
        <w:t xml:space="preserve">for </w:t>
      </w:r>
      <w:r w:rsidR="00606000" w:rsidRPr="00186D45">
        <w:t xml:space="preserve">the </w:t>
      </w:r>
      <w:r w:rsidR="009707AD" w:rsidRPr="00186D45">
        <w:t>course</w:t>
      </w:r>
      <w:r w:rsidRPr="00186D45">
        <w:t xml:space="preserve"> must be sent to </w:t>
      </w:r>
      <w:r w:rsidR="00606000" w:rsidRPr="00186D45">
        <w:t xml:space="preserve">the relevant department at least </w:t>
      </w:r>
      <w:r w:rsidRPr="00186D45">
        <w:t xml:space="preserve">seven </w:t>
      </w:r>
      <w:r w:rsidR="007A4690" w:rsidRPr="00186D45">
        <w:t xml:space="preserve">(7) </w:t>
      </w:r>
      <w:r w:rsidRPr="00186D45">
        <w:t xml:space="preserve">business days in advance of the course </w:t>
      </w:r>
      <w:r w:rsidR="009707AD" w:rsidRPr="00186D45">
        <w:t xml:space="preserve">start </w:t>
      </w:r>
      <w:r w:rsidRPr="00186D45">
        <w:t xml:space="preserve">date. If </w:t>
      </w:r>
      <w:r w:rsidR="00606000" w:rsidRPr="00186D45">
        <w:t xml:space="preserve">the relevant department </w:t>
      </w:r>
      <w:r w:rsidR="009707AD" w:rsidRPr="00186D45">
        <w:t xml:space="preserve">does not </w:t>
      </w:r>
      <w:r w:rsidR="00606000" w:rsidRPr="00186D45">
        <w:t xml:space="preserve">timely </w:t>
      </w:r>
      <w:r w:rsidR="009707AD" w:rsidRPr="00186D45">
        <w:t>receive the materials</w:t>
      </w:r>
      <w:r w:rsidRPr="00186D45">
        <w:t xml:space="preserve">, </w:t>
      </w:r>
      <w:r w:rsidR="00606000" w:rsidRPr="00186D45">
        <w:t xml:space="preserve">you </w:t>
      </w:r>
      <w:r w:rsidRPr="00186D45">
        <w:t xml:space="preserve">may be responsible for the cost of expediting or printing materials. In certain cases, at the discretion of </w:t>
      </w:r>
      <w:r w:rsidR="00606000" w:rsidRPr="00186D45">
        <w:t>the relevant department</w:t>
      </w:r>
      <w:r w:rsidRPr="00186D45">
        <w:t>, instructors may be reimbursed for their costs upon the submission of a receipt. Such reimbursement may take up to three weeks to process from date of submission.</w:t>
      </w:r>
    </w:p>
    <w:p w14:paraId="639CCCD1" w14:textId="77777777" w:rsidR="004E3404" w:rsidRPr="00186D45" w:rsidRDefault="004E3404" w:rsidP="001768A0"/>
    <w:p w14:paraId="55650AE2" w14:textId="2C325262" w:rsidR="001768A0" w:rsidRPr="00186D45" w:rsidRDefault="001768A0" w:rsidP="000C0066">
      <w:pPr>
        <w:ind w:left="720"/>
      </w:pPr>
      <w:r w:rsidRPr="00186D45">
        <w:t>Materials for printing must be presented in a manner that supports</w:t>
      </w:r>
      <w:r w:rsidR="000C0066" w:rsidRPr="00186D45">
        <w:t xml:space="preserve"> </w:t>
      </w:r>
      <w:r w:rsidRPr="00186D45">
        <w:t xml:space="preserve">and protects the brand of the University of Utah. </w:t>
      </w:r>
      <w:r w:rsidR="00186D45">
        <w:t>The University of Utah</w:t>
      </w:r>
      <w:r w:rsidRPr="00186D45">
        <w:t xml:space="preserve"> retains the right to ask</w:t>
      </w:r>
      <w:r w:rsidR="000C0066" w:rsidRPr="00186D45">
        <w:t xml:space="preserve"> </w:t>
      </w:r>
      <w:r w:rsidR="00606000" w:rsidRPr="00186D45">
        <w:t xml:space="preserve">you </w:t>
      </w:r>
      <w:r w:rsidR="004E3404" w:rsidRPr="00186D45">
        <w:t xml:space="preserve">to </w:t>
      </w:r>
      <w:r w:rsidRPr="00186D45">
        <w:t>edit the appearance of materials for U</w:t>
      </w:r>
      <w:r w:rsidR="00981CAE" w:rsidRPr="00186D45">
        <w:t>niversity</w:t>
      </w:r>
      <w:r w:rsidRPr="00186D45">
        <w:t xml:space="preserve"> of U</w:t>
      </w:r>
      <w:r w:rsidR="00981CAE" w:rsidRPr="00186D45">
        <w:t>tah</w:t>
      </w:r>
      <w:r w:rsidRPr="00186D45">
        <w:t xml:space="preserve"> branding consistency and </w:t>
      </w:r>
      <w:r w:rsidR="00606000" w:rsidRPr="00186D45">
        <w:t xml:space="preserve">you </w:t>
      </w:r>
      <w:r w:rsidRPr="00186D45">
        <w:t xml:space="preserve">will </w:t>
      </w:r>
      <w:r w:rsidR="00981CAE" w:rsidRPr="00186D45">
        <w:t>be contacted</w:t>
      </w:r>
      <w:r w:rsidRPr="00186D45">
        <w:t xml:space="preserve"> if adjustments are significant in nature. </w:t>
      </w:r>
      <w:r w:rsidR="00606000" w:rsidRPr="00186D45">
        <w:t xml:space="preserve"> If you </w:t>
      </w:r>
      <w:r w:rsidRPr="00186D45">
        <w:t xml:space="preserve">also work on behalf of </w:t>
      </w:r>
      <w:r w:rsidR="00186D45">
        <w:t xml:space="preserve">yourself in a private capacity or for </w:t>
      </w:r>
      <w:r w:rsidRPr="00186D45">
        <w:t>a</w:t>
      </w:r>
      <w:r w:rsidR="00186D45">
        <w:t>nother</w:t>
      </w:r>
      <w:r w:rsidRPr="00186D45">
        <w:t xml:space="preserve"> training or consulting company, we ask </w:t>
      </w:r>
      <w:r w:rsidR="00186D45">
        <w:t xml:space="preserve">that </w:t>
      </w:r>
      <w:r w:rsidR="00606000" w:rsidRPr="00186D45">
        <w:t xml:space="preserve">any </w:t>
      </w:r>
      <w:r w:rsidRPr="00186D45">
        <w:t xml:space="preserve">mention of </w:t>
      </w:r>
      <w:r w:rsidR="00606000" w:rsidRPr="00186D45">
        <w:t>you</w:t>
      </w:r>
      <w:r w:rsidR="00186D45">
        <w:t>r private instruction o</w:t>
      </w:r>
      <w:r w:rsidR="00606000" w:rsidRPr="00186D45">
        <w:t>r third-party company is</w:t>
      </w:r>
      <w:r w:rsidR="000C0066" w:rsidRPr="00186D45">
        <w:t xml:space="preserve"> </w:t>
      </w:r>
      <w:r w:rsidRPr="00186D45">
        <w:t xml:space="preserve">confined to </w:t>
      </w:r>
      <w:r w:rsidR="00186D45">
        <w:t>your instructor</w:t>
      </w:r>
      <w:r w:rsidRPr="00186D45">
        <w:t xml:space="preserve"> biography in </w:t>
      </w:r>
      <w:r w:rsidR="00186D45">
        <w:t xml:space="preserve">course </w:t>
      </w:r>
      <w:r w:rsidRPr="00186D45">
        <w:t>materials.</w:t>
      </w:r>
    </w:p>
    <w:p w14:paraId="368A7012" w14:textId="13089054" w:rsidR="004E3404" w:rsidRPr="00186D45" w:rsidRDefault="004E3404" w:rsidP="000C0066">
      <w:pPr>
        <w:ind w:left="720"/>
      </w:pPr>
    </w:p>
    <w:p w14:paraId="286D4211" w14:textId="55977C12" w:rsidR="00FA6CE3" w:rsidRPr="00186D45" w:rsidRDefault="00606000" w:rsidP="00387D70">
      <w:pPr>
        <w:ind w:left="720"/>
      </w:pPr>
      <w:r w:rsidRPr="00186D45">
        <w:t xml:space="preserve">You </w:t>
      </w:r>
      <w:r w:rsidR="004518E8" w:rsidRPr="00186D45">
        <w:t>her</w:t>
      </w:r>
      <w:r w:rsidRPr="00186D45">
        <w:t>eby represent</w:t>
      </w:r>
      <w:r w:rsidR="004518E8" w:rsidRPr="00186D45">
        <w:t xml:space="preserve"> that </w:t>
      </w:r>
      <w:r w:rsidRPr="00186D45">
        <w:t>you are</w:t>
      </w:r>
      <w:r w:rsidR="004518E8" w:rsidRPr="00186D45">
        <w:t xml:space="preserve"> the copyright holder, or </w:t>
      </w:r>
      <w:r w:rsidRPr="00186D45">
        <w:t xml:space="preserve">that you have </w:t>
      </w:r>
      <w:r w:rsidR="004518E8" w:rsidRPr="00186D45">
        <w:t xml:space="preserve">obtained permission from the copyright holder, of </w:t>
      </w:r>
      <w:r w:rsidRPr="00186D45">
        <w:t xml:space="preserve">all content within </w:t>
      </w:r>
      <w:r w:rsidR="004518E8" w:rsidRPr="00186D45">
        <w:t xml:space="preserve">the course material and </w:t>
      </w:r>
      <w:r w:rsidRPr="00186D45">
        <w:t xml:space="preserve">you further represent </w:t>
      </w:r>
      <w:r w:rsidR="004518E8" w:rsidRPr="00186D45">
        <w:t xml:space="preserve">that </w:t>
      </w:r>
      <w:r w:rsidRPr="00186D45">
        <w:t xml:space="preserve">your </w:t>
      </w:r>
      <w:r w:rsidR="004518E8" w:rsidRPr="00186D45">
        <w:t xml:space="preserve">use of the course material will not infringe on the copyright rights of any third party.  </w:t>
      </w:r>
      <w:r w:rsidRPr="00186D45">
        <w:t xml:space="preserve">You </w:t>
      </w:r>
      <w:r w:rsidR="00FA6CE3" w:rsidRPr="00186D45">
        <w:t xml:space="preserve">agree to hold harmless, defend and indemnify the University of Utah from and against any </w:t>
      </w:r>
      <w:r w:rsidR="00387D70" w:rsidRPr="00186D45">
        <w:t xml:space="preserve">claim a </w:t>
      </w:r>
      <w:r w:rsidR="005E1122" w:rsidRPr="00186D45">
        <w:t xml:space="preserve">third party that may assert </w:t>
      </w:r>
      <w:r w:rsidR="00387D70" w:rsidRPr="00186D45">
        <w:t xml:space="preserve">for </w:t>
      </w:r>
      <w:r w:rsidR="005E1122" w:rsidRPr="00186D45">
        <w:t>infr</w:t>
      </w:r>
      <w:r w:rsidR="00186D45">
        <w:t>ingement of any copyright right</w:t>
      </w:r>
      <w:r w:rsidR="005E1122" w:rsidRPr="00186D45">
        <w:t xml:space="preserve"> to </w:t>
      </w:r>
      <w:r w:rsidRPr="00186D45">
        <w:t xml:space="preserve">any content within </w:t>
      </w:r>
      <w:r w:rsidR="005E1122" w:rsidRPr="00186D45">
        <w:t>the course material</w:t>
      </w:r>
      <w:r w:rsidR="00CB1C08" w:rsidRPr="00186D45">
        <w:t>.</w:t>
      </w:r>
    </w:p>
    <w:p w14:paraId="2525D8D8" w14:textId="77777777" w:rsidR="00FA6CE3" w:rsidRPr="00186D45" w:rsidRDefault="00FA6CE3" w:rsidP="000C0066">
      <w:pPr>
        <w:ind w:left="720"/>
      </w:pPr>
    </w:p>
    <w:p w14:paraId="04272E71" w14:textId="68149BDC" w:rsidR="00817389" w:rsidRPr="00186D45" w:rsidRDefault="00817389" w:rsidP="00FA6CE3">
      <w:pPr>
        <w:pStyle w:val="ListParagraph"/>
        <w:numPr>
          <w:ilvl w:val="0"/>
          <w:numId w:val="3"/>
        </w:numPr>
      </w:pPr>
      <w:r w:rsidRPr="00186D45">
        <w:rPr>
          <w:b/>
        </w:rPr>
        <w:t>INSTRUCTOR CONDUCT:</w:t>
      </w:r>
      <w:r w:rsidRPr="00186D45">
        <w:t xml:space="preserve">  </w:t>
      </w:r>
      <w:r w:rsidR="00186D45">
        <w:t>You</w:t>
      </w:r>
      <w:r w:rsidRPr="00186D45">
        <w:t xml:space="preserve"> </w:t>
      </w:r>
      <w:r w:rsidR="00606000" w:rsidRPr="00186D45">
        <w:t>may</w:t>
      </w:r>
      <w:r w:rsidRPr="00186D45">
        <w:t xml:space="preserve"> not, through </w:t>
      </w:r>
      <w:r w:rsidR="00606000" w:rsidRPr="00186D45">
        <w:t xml:space="preserve">written or spoken </w:t>
      </w:r>
      <w:r w:rsidRPr="00186D45">
        <w:t>content, make promises</w:t>
      </w:r>
      <w:r w:rsidR="00606000" w:rsidRPr="00186D45">
        <w:t>,</w:t>
      </w:r>
      <w:r w:rsidRPr="00186D45">
        <w:t xml:space="preserve"> either explicit or implicit</w:t>
      </w:r>
      <w:r w:rsidR="00606000" w:rsidRPr="00186D45">
        <w:t>,</w:t>
      </w:r>
      <w:r w:rsidRPr="00186D45">
        <w:t xml:space="preserve"> of financial or business success, job placement, or physical or emotional cure.  </w:t>
      </w:r>
      <w:r w:rsidR="00186D45">
        <w:t xml:space="preserve">Niether you nor any </w:t>
      </w:r>
      <w:r w:rsidRPr="00186D45">
        <w:t>guest</w:t>
      </w:r>
      <w:r w:rsidR="00186D45">
        <w:t xml:space="preserve"> or substitute instructor</w:t>
      </w:r>
      <w:r w:rsidRPr="00186D45">
        <w:t>, or participati</w:t>
      </w:r>
      <w:r w:rsidR="00186D45">
        <w:t>ng organization may use the</w:t>
      </w:r>
      <w:r w:rsidRPr="00186D45">
        <w:t xml:space="preserve"> </w:t>
      </w:r>
      <w:r w:rsidR="00186D45">
        <w:t xml:space="preserve">course </w:t>
      </w:r>
      <w:r w:rsidRPr="00186D45">
        <w:t xml:space="preserve">as a forum for </w:t>
      </w:r>
      <w:r w:rsidR="00186D45">
        <w:t>recruiting</w:t>
      </w:r>
      <w:r w:rsidRPr="00186D45">
        <w:t xml:space="preserve"> </w:t>
      </w:r>
      <w:r w:rsidR="00186D45">
        <w:t xml:space="preserve">or referring course participants </w:t>
      </w:r>
      <w:r w:rsidRPr="00186D45">
        <w:t xml:space="preserve">into </w:t>
      </w:r>
      <w:r w:rsidR="00186D45">
        <w:t xml:space="preserve">private instruction, </w:t>
      </w:r>
      <w:r w:rsidRPr="00186D45">
        <w:t xml:space="preserve">therapy, self-improvement programs, or </w:t>
      </w:r>
      <w:r w:rsidR="00055A4A" w:rsidRPr="00186D45">
        <w:t>other</w:t>
      </w:r>
      <w:r w:rsidRPr="00186D45">
        <w:t xml:space="preserve"> professional or social relationships.  </w:t>
      </w:r>
      <w:r w:rsidR="00186D45" w:rsidRPr="00D13290">
        <w:rPr>
          <w:highlight w:val="yellow"/>
        </w:rPr>
        <w:t>If you also provide private instruction or services for a third-party company, you may not state or imply, verbally or in written materials, that you or your instruction or services are endorsed or recommended by the University of Utah.</w:t>
      </w:r>
      <w:bookmarkStart w:id="5" w:name="_GoBack"/>
      <w:bookmarkEnd w:id="5"/>
      <w:r w:rsidR="00186D45">
        <w:t xml:space="preserve">  You</w:t>
      </w:r>
      <w:r w:rsidRPr="00186D45">
        <w:t xml:space="preserve"> may not use the </w:t>
      </w:r>
      <w:r w:rsidR="00186D45">
        <w:t>course</w:t>
      </w:r>
      <w:r w:rsidRPr="00186D45">
        <w:t xml:space="preserve"> as a forum to promote personal, politica</w:t>
      </w:r>
      <w:r w:rsidR="00606000" w:rsidRPr="00186D45">
        <w:t>l, or religious views.</w:t>
      </w:r>
    </w:p>
    <w:p w14:paraId="6E2D6ABB" w14:textId="77777777" w:rsidR="00817389" w:rsidRPr="00186D45" w:rsidRDefault="00817389" w:rsidP="00817389"/>
    <w:p w14:paraId="5F648549" w14:textId="70953BFE" w:rsidR="00817389" w:rsidRPr="00186D45" w:rsidRDefault="00817389" w:rsidP="00FA6CE3">
      <w:pPr>
        <w:pStyle w:val="ListParagraph"/>
        <w:numPr>
          <w:ilvl w:val="0"/>
          <w:numId w:val="3"/>
        </w:numPr>
      </w:pPr>
      <w:r w:rsidRPr="00186D45">
        <w:rPr>
          <w:b/>
        </w:rPr>
        <w:t xml:space="preserve">UNIVERSITY MAILING LISTS AND </w:t>
      </w:r>
      <w:r w:rsidR="00602388" w:rsidRPr="00186D45">
        <w:rPr>
          <w:b/>
        </w:rPr>
        <w:t>COURSE</w:t>
      </w:r>
      <w:r w:rsidRPr="00186D45">
        <w:rPr>
          <w:b/>
        </w:rPr>
        <w:t xml:space="preserve"> ROSTERS:</w:t>
      </w:r>
      <w:r w:rsidRPr="00186D45">
        <w:t xml:space="preserve">   Utah law prohibits the use of student mailing lists or </w:t>
      </w:r>
      <w:r w:rsidR="00602388" w:rsidRPr="00186D45">
        <w:t>course</w:t>
      </w:r>
      <w:r w:rsidRPr="00186D45">
        <w:t xml:space="preserve"> rosters for dissemination of material of any kind produced or distributed by any individual or organization other than authorized persons of departments within the University</w:t>
      </w:r>
      <w:r w:rsidR="00606000" w:rsidRPr="00186D45">
        <w:t xml:space="preserve"> of Utah</w:t>
      </w:r>
      <w:r w:rsidRPr="00186D45">
        <w:t xml:space="preserve">. You may compile </w:t>
      </w:r>
      <w:r w:rsidR="00602388" w:rsidRPr="00186D45">
        <w:t>course</w:t>
      </w:r>
      <w:r w:rsidRPr="00186D45">
        <w:t xml:space="preserve"> rosters only for the purpose of facilitating communication among </w:t>
      </w:r>
      <w:r w:rsidR="00186D45">
        <w:t>course participants</w:t>
      </w:r>
      <w:r w:rsidRPr="00186D45">
        <w:t xml:space="preserve">, and even then only with their specific agreement indicated by their signing such rosters.  </w:t>
      </w:r>
      <w:r w:rsidR="00186D45">
        <w:t>You</w:t>
      </w:r>
      <w:r w:rsidRPr="00186D45">
        <w:t xml:space="preserve"> may not distribute, provide access to, or otherwise use addresses, social security numbers, grades</w:t>
      </w:r>
      <w:r w:rsidR="009707AD" w:rsidRPr="00186D45">
        <w:t>,</w:t>
      </w:r>
      <w:r w:rsidRPr="00186D45">
        <w:t xml:space="preserve"> and rankings, or other confidential information.  </w:t>
      </w:r>
      <w:r w:rsidR="00186D45">
        <w:t>Doing</w:t>
      </w:r>
      <w:r w:rsidRPr="00186D45">
        <w:t xml:space="preserve"> so may constitute a violation of the </w:t>
      </w:r>
      <w:r w:rsidR="009707AD" w:rsidRPr="00186D45">
        <w:t>f</w:t>
      </w:r>
      <w:r w:rsidRPr="00186D45">
        <w:t>ederal Family Education Rights and Privacy Act.</w:t>
      </w:r>
    </w:p>
    <w:p w14:paraId="2E5A3D61" w14:textId="77777777" w:rsidR="00817389" w:rsidRPr="00186D45" w:rsidRDefault="00817389" w:rsidP="00817389">
      <w:pPr>
        <w:pStyle w:val="BodyText"/>
        <w:rPr>
          <w:b/>
          <w:sz w:val="24"/>
          <w:szCs w:val="24"/>
        </w:rPr>
      </w:pPr>
    </w:p>
    <w:p w14:paraId="56F16F61" w14:textId="06D84799" w:rsidR="00817389" w:rsidRPr="00186D45" w:rsidRDefault="00817389" w:rsidP="00FA6CE3">
      <w:pPr>
        <w:pStyle w:val="BodyText"/>
        <w:numPr>
          <w:ilvl w:val="0"/>
          <w:numId w:val="3"/>
        </w:numPr>
        <w:rPr>
          <w:sz w:val="24"/>
          <w:szCs w:val="24"/>
        </w:rPr>
      </w:pPr>
      <w:r w:rsidRPr="00186D45">
        <w:rPr>
          <w:b/>
          <w:sz w:val="24"/>
          <w:szCs w:val="24"/>
        </w:rPr>
        <w:t>SPECIAL REQUIREMENTS:</w:t>
      </w:r>
      <w:r w:rsidRPr="00186D45">
        <w:rPr>
          <w:sz w:val="24"/>
          <w:szCs w:val="24"/>
        </w:rPr>
        <w:t xml:space="preserve">   </w:t>
      </w:r>
      <w:r w:rsidR="00186D45">
        <w:rPr>
          <w:sz w:val="24"/>
          <w:szCs w:val="24"/>
        </w:rPr>
        <w:t>The University of Utah</w:t>
      </w:r>
      <w:r w:rsidRPr="00186D45">
        <w:rPr>
          <w:sz w:val="24"/>
          <w:szCs w:val="24"/>
        </w:rPr>
        <w:t xml:space="preserve"> seeks to provide equal access to its programs, services</w:t>
      </w:r>
      <w:r w:rsidR="009707AD" w:rsidRPr="00186D45">
        <w:rPr>
          <w:sz w:val="24"/>
          <w:szCs w:val="24"/>
        </w:rPr>
        <w:t>,</w:t>
      </w:r>
      <w:r w:rsidRPr="00186D45">
        <w:rPr>
          <w:sz w:val="24"/>
          <w:szCs w:val="24"/>
        </w:rPr>
        <w:t xml:space="preserve"> and activities to people with special needs. If assistance is required by you or a student, please call the Office of Equal Opportunity and Affirmative Action at (801) 581-5361.</w:t>
      </w:r>
    </w:p>
    <w:p w14:paraId="77A9CC01" w14:textId="45302DD5" w:rsidR="004518E8" w:rsidRDefault="004518E8" w:rsidP="00C56CD4"/>
    <w:p w14:paraId="277A9CA3" w14:textId="77777777" w:rsidR="00186D45" w:rsidRDefault="00186D45" w:rsidP="00606000">
      <w:pPr>
        <w:tabs>
          <w:tab w:val="left" w:pos="180"/>
        </w:tabs>
      </w:pPr>
    </w:p>
    <w:p w14:paraId="37B49CE5" w14:textId="094497A7" w:rsidR="00606000" w:rsidRPr="00186D45" w:rsidRDefault="00606000" w:rsidP="00606000">
      <w:pPr>
        <w:tabs>
          <w:tab w:val="left" w:pos="180"/>
        </w:tabs>
        <w:rPr>
          <w:b/>
        </w:rPr>
      </w:pPr>
      <w:r w:rsidRPr="00186D45">
        <w:t xml:space="preserve">We very much look forward to working with you and are excited about the experience and skills you will bring to the University of Utah.  </w:t>
      </w:r>
      <w:r w:rsidRPr="00186D45">
        <w:rPr>
          <w:color w:val="030303"/>
        </w:rPr>
        <w:t xml:space="preserve">You will be a great addition to our team.  </w:t>
      </w:r>
      <w:r w:rsidRPr="00186D45">
        <w:t xml:space="preserve">To accept this offer, please sign below and return a copy of this Agreement to the contact listed </w:t>
      </w:r>
      <w:r w:rsidR="00186D45">
        <w:t>on the first page of this Agreement</w:t>
      </w:r>
      <w:r w:rsidRPr="00186D45">
        <w:t>.</w:t>
      </w:r>
    </w:p>
    <w:p w14:paraId="0C9E741F" w14:textId="77777777" w:rsidR="00606000" w:rsidRPr="00186D45" w:rsidRDefault="00606000" w:rsidP="00C56CD4"/>
    <w:p w14:paraId="4041F8CC" w14:textId="35EC5B23" w:rsidR="004518E8" w:rsidRPr="00186D45" w:rsidRDefault="004518E8" w:rsidP="004518E8">
      <w:pPr>
        <w:rPr>
          <w:b/>
        </w:rPr>
      </w:pPr>
      <w:r w:rsidRPr="00186D45">
        <w:rPr>
          <w:b/>
        </w:rPr>
        <w:t xml:space="preserve">By signing this </w:t>
      </w:r>
      <w:r w:rsidR="00606000" w:rsidRPr="00186D45">
        <w:rPr>
          <w:b/>
        </w:rPr>
        <w:t>Agreement</w:t>
      </w:r>
      <w:r w:rsidRPr="00186D45">
        <w:rPr>
          <w:b/>
        </w:rPr>
        <w:t xml:space="preserve">, I </w:t>
      </w:r>
      <w:r w:rsidR="00606000" w:rsidRPr="00186D45">
        <w:rPr>
          <w:b/>
        </w:rPr>
        <w:t>affirm my agreement to the terms and conditions presented herein</w:t>
      </w:r>
      <w:r w:rsidRPr="00186D45">
        <w:rPr>
          <w:b/>
        </w:rPr>
        <w:t>.</w:t>
      </w:r>
    </w:p>
    <w:p w14:paraId="3DF2861F" w14:textId="77777777" w:rsidR="004518E8" w:rsidRPr="00186D45" w:rsidRDefault="004518E8" w:rsidP="004518E8"/>
    <w:p w14:paraId="0B662946" w14:textId="218AE459" w:rsidR="00DE18C0" w:rsidRPr="00186D45" w:rsidRDefault="00DE18C0" w:rsidP="00380A7E">
      <w:pPr>
        <w:tabs>
          <w:tab w:val="left" w:pos="0"/>
          <w:tab w:val="left" w:pos="4500"/>
          <w:tab w:val="left" w:pos="5040"/>
          <w:tab w:val="left" w:pos="5760"/>
          <w:tab w:val="left" w:pos="6480"/>
          <w:tab w:val="left" w:pos="7200"/>
          <w:tab w:val="left" w:pos="7920"/>
          <w:tab w:val="left" w:pos="8640"/>
          <w:tab w:val="left" w:pos="9360"/>
        </w:tabs>
        <w:rPr>
          <w:b/>
        </w:rPr>
      </w:pPr>
      <w:r w:rsidRPr="00186D45">
        <w:rPr>
          <w:b/>
        </w:rPr>
        <w:t>COURSE INSTRUCTOR</w:t>
      </w:r>
      <w:r w:rsidRPr="00186D45">
        <w:rPr>
          <w:b/>
        </w:rPr>
        <w:tab/>
      </w:r>
      <w:r w:rsidRPr="00186D45">
        <w:rPr>
          <w:b/>
        </w:rPr>
        <w:tab/>
      </w:r>
      <w:r w:rsidRPr="00186D45">
        <w:rPr>
          <w:b/>
        </w:rPr>
        <w:tab/>
      </w:r>
    </w:p>
    <w:p w14:paraId="694A0B43" w14:textId="77777777" w:rsidR="00DE18C0" w:rsidRPr="00186D45" w:rsidRDefault="00DE18C0" w:rsidP="00380A7E">
      <w:pPr>
        <w:tabs>
          <w:tab w:val="left" w:pos="0"/>
          <w:tab w:val="left" w:pos="4500"/>
          <w:tab w:val="left" w:pos="5040"/>
          <w:tab w:val="left" w:pos="5760"/>
          <w:tab w:val="left" w:pos="6480"/>
          <w:tab w:val="left" w:pos="7200"/>
          <w:tab w:val="left" w:pos="7920"/>
          <w:tab w:val="left" w:pos="8640"/>
          <w:tab w:val="left" w:pos="9360"/>
        </w:tabs>
      </w:pPr>
    </w:p>
    <w:p w14:paraId="589F0951" w14:textId="52AC246A" w:rsidR="00DE18C0" w:rsidRPr="00186D45" w:rsidRDefault="00DE18C0" w:rsidP="00380A7E">
      <w:pPr>
        <w:tabs>
          <w:tab w:val="left" w:pos="720"/>
          <w:tab w:val="left" w:pos="3960"/>
          <w:tab w:val="left" w:pos="4500"/>
          <w:tab w:val="left" w:pos="5040"/>
          <w:tab w:val="left" w:pos="5760"/>
          <w:tab w:val="left" w:pos="6480"/>
          <w:tab w:val="left" w:pos="7200"/>
          <w:tab w:val="left" w:pos="7920"/>
          <w:tab w:val="left" w:pos="8640"/>
          <w:tab w:val="left" w:pos="9360"/>
        </w:tabs>
        <w:ind w:left="270"/>
      </w:pPr>
      <w:r w:rsidRPr="00186D45">
        <w:t>By: ___________________________</w:t>
      </w:r>
      <w:r w:rsidRPr="00186D45">
        <w:tab/>
      </w:r>
      <w:r w:rsidRPr="00186D45">
        <w:tab/>
      </w:r>
      <w:r w:rsidRPr="00186D45">
        <w:tab/>
      </w:r>
      <w:r w:rsidRPr="00186D45">
        <w:tab/>
      </w:r>
    </w:p>
    <w:p w14:paraId="68354B8E" w14:textId="244FDD1D" w:rsidR="00DE18C0" w:rsidRPr="00186D45" w:rsidRDefault="00380A7E" w:rsidP="00380A7E">
      <w:pPr>
        <w:widowControl w:val="0"/>
        <w:tabs>
          <w:tab w:val="left" w:pos="720"/>
          <w:tab w:val="left" w:pos="3960"/>
          <w:tab w:val="left" w:pos="4500"/>
          <w:tab w:val="left" w:pos="5040"/>
          <w:tab w:val="left" w:pos="5760"/>
          <w:tab w:val="left" w:pos="6480"/>
          <w:tab w:val="left" w:pos="7200"/>
          <w:tab w:val="left" w:pos="7920"/>
          <w:tab w:val="left" w:pos="8640"/>
          <w:tab w:val="left" w:pos="9360"/>
        </w:tabs>
        <w:ind w:left="270"/>
      </w:pPr>
      <w:r w:rsidRPr="00186D45">
        <w:tab/>
      </w:r>
      <w:r w:rsidR="00DE18C0" w:rsidRPr="00186D45">
        <w:t>(Signature)</w:t>
      </w:r>
      <w:r w:rsidR="00DE18C0" w:rsidRPr="00186D45">
        <w:tab/>
      </w:r>
      <w:r w:rsidR="00DE18C0" w:rsidRPr="00186D45">
        <w:tab/>
      </w:r>
      <w:r w:rsidR="00DE18C0" w:rsidRPr="00186D45">
        <w:tab/>
      </w:r>
      <w:r w:rsidR="00DE18C0" w:rsidRPr="00186D45">
        <w:tab/>
      </w:r>
      <w:r w:rsidR="00DE18C0" w:rsidRPr="00186D45">
        <w:tab/>
      </w:r>
    </w:p>
    <w:p w14:paraId="286912B5" w14:textId="567F57D4" w:rsidR="00DE18C0" w:rsidRPr="00186D45" w:rsidRDefault="00DE18C0" w:rsidP="00380A7E">
      <w:pPr>
        <w:widowControl w:val="0"/>
        <w:tabs>
          <w:tab w:val="left" w:pos="720"/>
          <w:tab w:val="left" w:pos="3960"/>
          <w:tab w:val="left" w:pos="5040"/>
          <w:tab w:val="left" w:pos="5940"/>
          <w:tab w:val="left" w:pos="6480"/>
          <w:tab w:val="left" w:pos="7200"/>
          <w:tab w:val="left" w:pos="7920"/>
          <w:tab w:val="left" w:pos="8640"/>
          <w:tab w:val="left" w:pos="9360"/>
        </w:tabs>
        <w:ind w:left="270"/>
      </w:pPr>
      <w:r w:rsidRPr="00186D45">
        <w:t>Name</w:t>
      </w:r>
      <w:r w:rsidR="00380A7E" w:rsidRPr="00186D45">
        <w:t>: _________________________</w:t>
      </w:r>
      <w:r w:rsidRPr="00186D45">
        <w:tab/>
      </w:r>
    </w:p>
    <w:p w14:paraId="61FF8012" w14:textId="6BAD5A04" w:rsidR="00DE18C0" w:rsidRPr="00186D45" w:rsidRDefault="00DE18C0" w:rsidP="00380A7E">
      <w:pPr>
        <w:widowControl w:val="0"/>
        <w:tabs>
          <w:tab w:val="left" w:pos="720"/>
          <w:tab w:val="left" w:pos="3960"/>
          <w:tab w:val="left" w:pos="5040"/>
          <w:tab w:val="left" w:pos="5940"/>
          <w:tab w:val="left" w:pos="6480"/>
          <w:tab w:val="left" w:pos="7200"/>
          <w:tab w:val="left" w:pos="7920"/>
          <w:tab w:val="left" w:pos="8640"/>
          <w:tab w:val="left" w:pos="9360"/>
        </w:tabs>
        <w:ind w:left="270"/>
      </w:pPr>
      <w:r w:rsidRPr="00186D45">
        <w:t>Title: __________________________</w:t>
      </w:r>
      <w:r w:rsidRPr="00186D45">
        <w:tab/>
      </w:r>
      <w:r w:rsidRPr="00186D45">
        <w:tab/>
      </w:r>
    </w:p>
    <w:p w14:paraId="5314A65B" w14:textId="4F085604" w:rsidR="00DE18C0" w:rsidRPr="00186D45" w:rsidRDefault="00DE18C0" w:rsidP="00380A7E">
      <w:pPr>
        <w:widowControl w:val="0"/>
        <w:tabs>
          <w:tab w:val="left" w:pos="720"/>
          <w:tab w:val="left" w:pos="3960"/>
          <w:tab w:val="left" w:pos="4500"/>
          <w:tab w:val="left" w:pos="5040"/>
          <w:tab w:val="left" w:pos="5220"/>
          <w:tab w:val="left" w:pos="5760"/>
          <w:tab w:val="left" w:pos="5940"/>
          <w:tab w:val="left" w:pos="6480"/>
          <w:tab w:val="left" w:pos="7200"/>
          <w:tab w:val="left" w:pos="7920"/>
          <w:tab w:val="left" w:pos="8640"/>
          <w:tab w:val="left" w:pos="9360"/>
        </w:tabs>
        <w:ind w:left="270"/>
      </w:pPr>
      <w:r w:rsidRPr="00186D45">
        <w:t>Signature Date:  _________________</w:t>
      </w:r>
      <w:r w:rsidRPr="00186D45">
        <w:tab/>
      </w:r>
      <w:r w:rsidRPr="00186D45">
        <w:tab/>
      </w:r>
      <w:r w:rsidRPr="00186D45">
        <w:tab/>
      </w:r>
    </w:p>
    <w:p w14:paraId="5A3ED40A" w14:textId="1F7F881F" w:rsidR="00DE18C0" w:rsidRPr="00186D45" w:rsidRDefault="00DE18C0" w:rsidP="00380A7E">
      <w:pPr>
        <w:widowControl w:val="0"/>
        <w:tabs>
          <w:tab w:val="left" w:pos="0"/>
          <w:tab w:val="left" w:pos="720"/>
          <w:tab w:val="left" w:pos="3960"/>
          <w:tab w:val="left" w:pos="4500"/>
          <w:tab w:val="left" w:pos="5040"/>
          <w:tab w:val="left" w:pos="5220"/>
          <w:tab w:val="left" w:pos="5760"/>
          <w:tab w:val="left" w:pos="5940"/>
          <w:tab w:val="left" w:pos="6480"/>
          <w:tab w:val="left" w:pos="7200"/>
          <w:tab w:val="left" w:pos="7920"/>
          <w:tab w:val="left" w:pos="8640"/>
          <w:tab w:val="left" w:pos="9360"/>
        </w:tabs>
      </w:pPr>
      <w:r w:rsidRPr="00186D45">
        <w:tab/>
      </w:r>
      <w:r w:rsidRPr="00186D45">
        <w:tab/>
      </w:r>
      <w:r w:rsidRPr="00186D45">
        <w:tab/>
      </w:r>
      <w:r w:rsidRPr="00186D45">
        <w:tab/>
      </w:r>
    </w:p>
    <w:p w14:paraId="4F8DFDFE" w14:textId="0E2A6EAC" w:rsidR="004518E8" w:rsidRPr="00186D45" w:rsidRDefault="004518E8" w:rsidP="00380A7E">
      <w:pPr>
        <w:widowControl w:val="0"/>
        <w:ind w:left="360"/>
      </w:pPr>
    </w:p>
    <w:sectPr w:rsidR="004518E8" w:rsidRPr="00186D45" w:rsidSect="00432D37">
      <w:footerReference w:type="default" r:id="rId10"/>
      <w:type w:val="continuous"/>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e Mcadams" w:date="2020-04-07T16:23:00Z" w:initials="JM">
    <w:p w14:paraId="51586A69" w14:textId="05078E20" w:rsidR="00186D45" w:rsidRDefault="00186D45">
      <w:pPr>
        <w:pStyle w:val="CommentText"/>
      </w:pPr>
      <w:r>
        <w:rPr>
          <w:rStyle w:val="CommentReference"/>
        </w:rPr>
        <w:annotationRef/>
      </w:r>
      <w:r>
        <w:rPr>
          <w:rStyle w:val="CommentReference"/>
        </w:rPr>
        <w:t>This LOA can be affixed to the letterhead of the appropriate University department.</w:t>
      </w:r>
    </w:p>
  </w:comment>
  <w:comment w:id="2" w:author="Julie Mcadams" w:date="2020-04-07T16:26:00Z" w:initials="JM">
    <w:p w14:paraId="22EECF77" w14:textId="23837647" w:rsidR="00186D45" w:rsidRDefault="00186D45">
      <w:pPr>
        <w:pStyle w:val="CommentText"/>
      </w:pPr>
      <w:r>
        <w:rPr>
          <w:rStyle w:val="CommentReference"/>
        </w:rPr>
        <w:annotationRef/>
      </w:r>
      <w:r>
        <w:t>Replace this blank with the name of the appropriate University department.</w:t>
      </w:r>
    </w:p>
  </w:comment>
  <w:comment w:id="3" w:author="Julie Mcadams" w:date="2020-04-07T16:28:00Z" w:initials="JM">
    <w:p w14:paraId="667836B0" w14:textId="6F7FB510" w:rsidR="00186D45" w:rsidRDefault="00186D45">
      <w:pPr>
        <w:pStyle w:val="CommentText"/>
      </w:pPr>
      <w:r>
        <w:rPr>
          <w:rStyle w:val="CommentReference"/>
        </w:rPr>
        <w:annotationRef/>
      </w:r>
      <w:r>
        <w:t>Complete, as appropriate.</w:t>
      </w:r>
    </w:p>
  </w:comment>
  <w:comment w:id="4" w:author="Julie Mcadams" w:date="2020-04-07T16:28:00Z" w:initials="JM">
    <w:p w14:paraId="118DD6F6" w14:textId="5C8AFDCA" w:rsidR="00186D45" w:rsidRDefault="00186D45">
      <w:pPr>
        <w:pStyle w:val="CommentText"/>
      </w:pPr>
      <w:r>
        <w:rPr>
          <w:rStyle w:val="CommentReference"/>
        </w:rPr>
        <w:annotationRef/>
      </w:r>
      <w:r>
        <w:t>Complete, as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586A69" w15:done="0"/>
  <w15:commentEx w15:paraId="22EECF77" w15:done="0"/>
  <w15:commentEx w15:paraId="667836B0" w15:done="0"/>
  <w15:commentEx w15:paraId="118DD6F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58BBEB" w14:textId="77777777" w:rsidR="00C11791" w:rsidRDefault="00C11791" w:rsidP="00443BBA">
      <w:r>
        <w:separator/>
      </w:r>
    </w:p>
  </w:endnote>
  <w:endnote w:type="continuationSeparator" w:id="0">
    <w:p w14:paraId="755DAE33" w14:textId="77777777" w:rsidR="00C11791" w:rsidRDefault="00C11791" w:rsidP="00443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5761642"/>
      <w:docPartObj>
        <w:docPartGallery w:val="Page Numbers (Bottom of Page)"/>
        <w:docPartUnique/>
      </w:docPartObj>
    </w:sdtPr>
    <w:sdtEndPr>
      <w:rPr>
        <w:noProof/>
      </w:rPr>
    </w:sdtEndPr>
    <w:sdtContent>
      <w:p w14:paraId="2C5EFA9F" w14:textId="3A1E7DC9" w:rsidR="00432D37" w:rsidRDefault="00432D37">
        <w:pPr>
          <w:pStyle w:val="Footer"/>
          <w:jc w:val="right"/>
        </w:pPr>
        <w:r>
          <w:fldChar w:fldCharType="begin"/>
        </w:r>
        <w:r>
          <w:instrText xml:space="preserve"> PAGE   \* MERGEFORMAT </w:instrText>
        </w:r>
        <w:r>
          <w:fldChar w:fldCharType="separate"/>
        </w:r>
        <w:r w:rsidR="00D13290">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A1387" w14:textId="77777777" w:rsidR="00C11791" w:rsidRDefault="00C11791" w:rsidP="00443BBA">
      <w:r>
        <w:separator/>
      </w:r>
    </w:p>
  </w:footnote>
  <w:footnote w:type="continuationSeparator" w:id="0">
    <w:p w14:paraId="0876073D" w14:textId="77777777" w:rsidR="00C11791" w:rsidRDefault="00C11791" w:rsidP="00443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B623E"/>
    <w:multiLevelType w:val="hybridMultilevel"/>
    <w:tmpl w:val="57DC1FB4"/>
    <w:lvl w:ilvl="0" w:tplc="92FAF74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14FF1"/>
    <w:multiLevelType w:val="hybridMultilevel"/>
    <w:tmpl w:val="0428F0E8"/>
    <w:lvl w:ilvl="0" w:tplc="7BB8B4E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e Mcadams">
    <w15:presenceInfo w15:providerId="AD" w15:userId="S-1-5-21-1599696121-1964574698-334091239-129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tDQ2tjA3M7Q0tDBW0lEKTi0uzszPAykwNKkFABmbcHMtAAAA"/>
  </w:docVars>
  <w:rsids>
    <w:rsidRoot w:val="000E3190"/>
    <w:rsid w:val="00003F2C"/>
    <w:rsid w:val="00050CEC"/>
    <w:rsid w:val="00052F27"/>
    <w:rsid w:val="00055A4A"/>
    <w:rsid w:val="000B7C62"/>
    <w:rsid w:val="000C0066"/>
    <w:rsid w:val="000E2D07"/>
    <w:rsid w:val="000E3190"/>
    <w:rsid w:val="000F0E0F"/>
    <w:rsid w:val="00100975"/>
    <w:rsid w:val="001019DE"/>
    <w:rsid w:val="0011272A"/>
    <w:rsid w:val="00112E12"/>
    <w:rsid w:val="00117EF6"/>
    <w:rsid w:val="001768A0"/>
    <w:rsid w:val="00186D45"/>
    <w:rsid w:val="001A31C5"/>
    <w:rsid w:val="001B1DCB"/>
    <w:rsid w:val="001C14B4"/>
    <w:rsid w:val="001E6E76"/>
    <w:rsid w:val="00243EFA"/>
    <w:rsid w:val="002463EB"/>
    <w:rsid w:val="00250015"/>
    <w:rsid w:val="00252269"/>
    <w:rsid w:val="002706FE"/>
    <w:rsid w:val="002855C7"/>
    <w:rsid w:val="002D3317"/>
    <w:rsid w:val="00320ADE"/>
    <w:rsid w:val="00330D6F"/>
    <w:rsid w:val="00370587"/>
    <w:rsid w:val="00380A7E"/>
    <w:rsid w:val="00387D70"/>
    <w:rsid w:val="003E47A4"/>
    <w:rsid w:val="00403B5D"/>
    <w:rsid w:val="00432D37"/>
    <w:rsid w:val="00443BBA"/>
    <w:rsid w:val="00447702"/>
    <w:rsid w:val="004518E8"/>
    <w:rsid w:val="0045353E"/>
    <w:rsid w:val="00455E07"/>
    <w:rsid w:val="004837B7"/>
    <w:rsid w:val="004E3404"/>
    <w:rsid w:val="0052635C"/>
    <w:rsid w:val="005953A3"/>
    <w:rsid w:val="005D133C"/>
    <w:rsid w:val="005E1122"/>
    <w:rsid w:val="00602388"/>
    <w:rsid w:val="00606000"/>
    <w:rsid w:val="00620C25"/>
    <w:rsid w:val="00682C24"/>
    <w:rsid w:val="0068742D"/>
    <w:rsid w:val="006D01C1"/>
    <w:rsid w:val="006E3486"/>
    <w:rsid w:val="0070262F"/>
    <w:rsid w:val="007035D7"/>
    <w:rsid w:val="00722711"/>
    <w:rsid w:val="00780C45"/>
    <w:rsid w:val="007868CB"/>
    <w:rsid w:val="007A4690"/>
    <w:rsid w:val="007E0645"/>
    <w:rsid w:val="007E0BF1"/>
    <w:rsid w:val="008033E3"/>
    <w:rsid w:val="00817389"/>
    <w:rsid w:val="00843573"/>
    <w:rsid w:val="00867F04"/>
    <w:rsid w:val="00883FBE"/>
    <w:rsid w:val="008F29A3"/>
    <w:rsid w:val="008F7E68"/>
    <w:rsid w:val="009155CC"/>
    <w:rsid w:val="009707AD"/>
    <w:rsid w:val="00980439"/>
    <w:rsid w:val="00981CAE"/>
    <w:rsid w:val="009E6A1B"/>
    <w:rsid w:val="009F6A93"/>
    <w:rsid w:val="00A21ED5"/>
    <w:rsid w:val="00A23945"/>
    <w:rsid w:val="00A44E1E"/>
    <w:rsid w:val="00A81891"/>
    <w:rsid w:val="00AE6905"/>
    <w:rsid w:val="00AF1BD2"/>
    <w:rsid w:val="00B0214D"/>
    <w:rsid w:val="00B526E1"/>
    <w:rsid w:val="00B74F0E"/>
    <w:rsid w:val="00BD4434"/>
    <w:rsid w:val="00BE360D"/>
    <w:rsid w:val="00C11791"/>
    <w:rsid w:val="00C1440F"/>
    <w:rsid w:val="00C213B3"/>
    <w:rsid w:val="00C56CD4"/>
    <w:rsid w:val="00C56D6B"/>
    <w:rsid w:val="00CB006E"/>
    <w:rsid w:val="00CB1C08"/>
    <w:rsid w:val="00CB29D8"/>
    <w:rsid w:val="00D13290"/>
    <w:rsid w:val="00D23DA4"/>
    <w:rsid w:val="00D9778E"/>
    <w:rsid w:val="00DE18C0"/>
    <w:rsid w:val="00E33B0A"/>
    <w:rsid w:val="00E35BA4"/>
    <w:rsid w:val="00E451C0"/>
    <w:rsid w:val="00EF6E49"/>
    <w:rsid w:val="00F0568C"/>
    <w:rsid w:val="00F71C94"/>
    <w:rsid w:val="00F962CA"/>
    <w:rsid w:val="00FA6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9D9C982"/>
  <w15:chartTrackingRefBased/>
  <w15:docId w15:val="{2713F5C8-9F67-4B0D-9A6D-358B2A2B8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319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BBA"/>
    <w:pPr>
      <w:tabs>
        <w:tab w:val="center" w:pos="4680"/>
        <w:tab w:val="right" w:pos="9360"/>
      </w:tabs>
    </w:pPr>
  </w:style>
  <w:style w:type="character" w:customStyle="1" w:styleId="HeaderChar">
    <w:name w:val="Header Char"/>
    <w:basedOn w:val="DefaultParagraphFont"/>
    <w:link w:val="Header"/>
    <w:uiPriority w:val="99"/>
    <w:rsid w:val="00443B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43BBA"/>
    <w:pPr>
      <w:tabs>
        <w:tab w:val="center" w:pos="4680"/>
        <w:tab w:val="right" w:pos="9360"/>
      </w:tabs>
    </w:pPr>
  </w:style>
  <w:style w:type="character" w:customStyle="1" w:styleId="FooterChar">
    <w:name w:val="Footer Char"/>
    <w:basedOn w:val="DefaultParagraphFont"/>
    <w:link w:val="Footer"/>
    <w:uiPriority w:val="99"/>
    <w:rsid w:val="00443BBA"/>
    <w:rPr>
      <w:rFonts w:ascii="Times New Roman" w:eastAsia="Times New Roman" w:hAnsi="Times New Roman" w:cs="Times New Roman"/>
      <w:sz w:val="24"/>
      <w:szCs w:val="24"/>
    </w:rPr>
  </w:style>
  <w:style w:type="paragraph" w:styleId="BodyText">
    <w:name w:val="Body Text"/>
    <w:basedOn w:val="Normal"/>
    <w:link w:val="BodyTextChar"/>
    <w:rsid w:val="00A44E1E"/>
    <w:rPr>
      <w:sz w:val="20"/>
      <w:szCs w:val="20"/>
    </w:rPr>
  </w:style>
  <w:style w:type="character" w:customStyle="1" w:styleId="BodyTextChar">
    <w:name w:val="Body Text Char"/>
    <w:basedOn w:val="DefaultParagraphFont"/>
    <w:link w:val="BodyText"/>
    <w:rsid w:val="00A44E1E"/>
    <w:rPr>
      <w:rFonts w:ascii="Times New Roman" w:eastAsia="Times New Roman" w:hAnsi="Times New Roman" w:cs="Times New Roman"/>
      <w:sz w:val="20"/>
      <w:szCs w:val="20"/>
    </w:rPr>
  </w:style>
  <w:style w:type="character" w:styleId="Hyperlink">
    <w:name w:val="Hyperlink"/>
    <w:basedOn w:val="DefaultParagraphFont"/>
    <w:uiPriority w:val="99"/>
    <w:unhideWhenUsed/>
    <w:rsid w:val="00AF1BD2"/>
    <w:rPr>
      <w:color w:val="0563C1" w:themeColor="hyperlink"/>
      <w:u w:val="single"/>
    </w:rPr>
  </w:style>
  <w:style w:type="character" w:customStyle="1" w:styleId="UnresolvedMention1">
    <w:name w:val="Unresolved Mention1"/>
    <w:basedOn w:val="DefaultParagraphFont"/>
    <w:uiPriority w:val="99"/>
    <w:semiHidden/>
    <w:unhideWhenUsed/>
    <w:rsid w:val="00AF1BD2"/>
    <w:rPr>
      <w:color w:val="605E5C"/>
      <w:shd w:val="clear" w:color="auto" w:fill="E1DFDD"/>
    </w:rPr>
  </w:style>
  <w:style w:type="character" w:styleId="CommentReference">
    <w:name w:val="annotation reference"/>
    <w:basedOn w:val="DefaultParagraphFont"/>
    <w:uiPriority w:val="99"/>
    <w:semiHidden/>
    <w:unhideWhenUsed/>
    <w:rsid w:val="00C56D6B"/>
    <w:rPr>
      <w:sz w:val="16"/>
      <w:szCs w:val="16"/>
    </w:rPr>
  </w:style>
  <w:style w:type="paragraph" w:styleId="CommentText">
    <w:name w:val="annotation text"/>
    <w:basedOn w:val="Normal"/>
    <w:link w:val="CommentTextChar"/>
    <w:uiPriority w:val="99"/>
    <w:semiHidden/>
    <w:unhideWhenUsed/>
    <w:rsid w:val="00C56D6B"/>
    <w:rPr>
      <w:sz w:val="20"/>
      <w:szCs w:val="20"/>
    </w:rPr>
  </w:style>
  <w:style w:type="character" w:customStyle="1" w:styleId="CommentTextChar">
    <w:name w:val="Comment Text Char"/>
    <w:basedOn w:val="DefaultParagraphFont"/>
    <w:link w:val="CommentText"/>
    <w:uiPriority w:val="99"/>
    <w:semiHidden/>
    <w:rsid w:val="00C56D6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56D6B"/>
    <w:rPr>
      <w:b/>
      <w:bCs/>
    </w:rPr>
  </w:style>
  <w:style w:type="character" w:customStyle="1" w:styleId="CommentSubjectChar">
    <w:name w:val="Comment Subject Char"/>
    <w:basedOn w:val="CommentTextChar"/>
    <w:link w:val="CommentSubject"/>
    <w:uiPriority w:val="99"/>
    <w:semiHidden/>
    <w:rsid w:val="00C56D6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C56D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D6B"/>
    <w:rPr>
      <w:rFonts w:ascii="Segoe UI" w:eastAsia="Times New Roman" w:hAnsi="Segoe UI" w:cs="Segoe UI"/>
      <w:sz w:val="18"/>
      <w:szCs w:val="18"/>
    </w:rPr>
  </w:style>
  <w:style w:type="paragraph" w:styleId="ListParagraph">
    <w:name w:val="List Paragraph"/>
    <w:basedOn w:val="Normal"/>
    <w:uiPriority w:val="34"/>
    <w:qFormat/>
    <w:rsid w:val="000C00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02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119A-DE27-444B-AAF5-DB2763520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by Love</dc:creator>
  <cp:keywords/>
  <dc:description/>
  <cp:lastModifiedBy>SARAH WILSON</cp:lastModifiedBy>
  <cp:revision>2</cp:revision>
  <dcterms:created xsi:type="dcterms:W3CDTF">2020-04-08T21:43:00Z</dcterms:created>
  <dcterms:modified xsi:type="dcterms:W3CDTF">2020-04-08T21:43:00Z</dcterms:modified>
</cp:coreProperties>
</file>